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BEA" w:rsidRPr="004940D1" w:rsidRDefault="00B46EF5">
      <w:pPr>
        <w:pStyle w:val="Nadpis1"/>
      </w:pPr>
      <w:r w:rsidRPr="004940D1">
        <w:t xml:space="preserve">Zápis č. </w:t>
      </w:r>
      <w:r w:rsidR="008A7F89">
        <w:t>8</w:t>
      </w:r>
      <w:r w:rsidRPr="004940D1">
        <w:t xml:space="preserve">/2020 z veřejného zasedání Zastupitelstva obce Vestec    </w:t>
      </w:r>
    </w:p>
    <w:p w:rsidR="00D91BEA" w:rsidRPr="004940D1" w:rsidRDefault="00FB6896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8A7F89">
        <w:rPr>
          <w:rFonts w:ascii="Arial" w:hAnsi="Arial" w:cs="Arial"/>
          <w:b/>
          <w:bCs/>
          <w:sz w:val="32"/>
          <w:szCs w:val="32"/>
        </w:rPr>
        <w:t>24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7D47A4">
        <w:rPr>
          <w:rFonts w:ascii="Arial" w:hAnsi="Arial" w:cs="Arial"/>
          <w:b/>
          <w:bCs/>
          <w:sz w:val="32"/>
          <w:szCs w:val="32"/>
        </w:rPr>
        <w:t>8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0</w:t>
      </w:r>
    </w:p>
    <w:p w:rsidR="00D91BEA" w:rsidRPr="004940D1" w:rsidRDefault="00B46EF5">
      <w:r w:rsidRPr="004940D1">
        <w:t>______________________________________________________________________________________</w:t>
      </w:r>
    </w:p>
    <w:p w:rsidR="00D91BEA" w:rsidRPr="004940D1" w:rsidRDefault="00B46EF5">
      <w:r w:rsidRPr="004940D1">
        <w:softHyphen/>
      </w:r>
      <w:r w:rsidRPr="004940D1">
        <w:softHyphen/>
      </w:r>
      <w:r w:rsidRPr="004940D1">
        <w:softHyphen/>
      </w:r>
    </w:p>
    <w:p w:rsidR="00D91BEA" w:rsidRPr="001017E5" w:rsidRDefault="00B46EF5">
      <w:pPr>
        <w:outlineLvl w:val="0"/>
      </w:pPr>
      <w:r w:rsidRPr="001017E5">
        <w:t>Zasedání Zastupitelstva obce Vestec bylo zahájeno v 1</w:t>
      </w:r>
      <w:r w:rsidR="00D924A6" w:rsidRPr="001017E5">
        <w:t>8.0</w:t>
      </w:r>
      <w:r w:rsidRPr="001017E5">
        <w:t>0 hod starostou obce Jaroslavem Janatou, který přednesl program dnešního zasedání.</w:t>
      </w:r>
    </w:p>
    <w:p w:rsidR="00D91BEA" w:rsidRPr="001017E5" w:rsidRDefault="00D91BEA"/>
    <w:p w:rsidR="00F958F3" w:rsidRPr="001017E5" w:rsidRDefault="00B46EF5" w:rsidP="00D924A6">
      <w:pPr>
        <w:outlineLvl w:val="0"/>
      </w:pPr>
      <w:r w:rsidRPr="001017E5">
        <w:t>Přítomni: J</w:t>
      </w:r>
      <w:r w:rsidR="004940D1" w:rsidRPr="001017E5">
        <w:t>anata Jaroslav, Plachý Bohuslav</w:t>
      </w:r>
      <w:r w:rsidRPr="001017E5">
        <w:t xml:space="preserve">, </w:t>
      </w:r>
      <w:r w:rsidR="00FB6896" w:rsidRPr="001017E5">
        <w:t>Barták Luboš</w:t>
      </w:r>
      <w:r w:rsidR="004940D1" w:rsidRPr="001017E5">
        <w:t>,</w:t>
      </w:r>
      <w:r w:rsidR="006F018B" w:rsidRPr="001017E5">
        <w:t xml:space="preserve"> </w:t>
      </w:r>
      <w:r w:rsidR="001656A9" w:rsidRPr="001017E5">
        <w:t>J</w:t>
      </w:r>
      <w:r w:rsidR="004C240C" w:rsidRPr="001017E5">
        <w:t xml:space="preserve">eníková Ivana, </w:t>
      </w:r>
      <w:r w:rsidR="007D47A4" w:rsidRPr="001017E5">
        <w:t>René Procházka, David</w:t>
      </w:r>
      <w:r w:rsidR="00D924A6" w:rsidRPr="001017E5">
        <w:t xml:space="preserve"> </w:t>
      </w:r>
      <w:r w:rsidR="000C7CB1" w:rsidRPr="001017E5">
        <w:t>Kadlec</w:t>
      </w:r>
      <w:r w:rsidR="000C7CB1">
        <w:t>,</w:t>
      </w:r>
      <w:r w:rsidR="000C7CB1" w:rsidRPr="001017E5">
        <w:t xml:space="preserve"> Bureš</w:t>
      </w:r>
      <w:r w:rsidR="007D47A4" w:rsidRPr="001017E5">
        <w:t xml:space="preserve"> Jaroslav</w:t>
      </w:r>
      <w:r w:rsidR="00D924A6" w:rsidRPr="001017E5">
        <w:t>, Němec Zdeněk, Ryšavá Milada</w:t>
      </w:r>
    </w:p>
    <w:p w:rsidR="00F958F3" w:rsidRPr="001017E5" w:rsidRDefault="00F958F3"/>
    <w:p w:rsidR="00D91BEA" w:rsidRPr="001017E5" w:rsidRDefault="00B46EF5">
      <w:r w:rsidRPr="001017E5">
        <w:t>Program:</w:t>
      </w:r>
    </w:p>
    <w:p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Zahájení zasedání, určení ověřovatelů a zapisovatele</w:t>
      </w:r>
    </w:p>
    <w:p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Schválení programu zasedání </w:t>
      </w:r>
    </w:p>
    <w:p w:rsidR="00EE7B51" w:rsidRPr="001017E5" w:rsidRDefault="00B46EF5" w:rsidP="00EE7B51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Kontrola usnesení z minulého zasedání</w:t>
      </w:r>
    </w:p>
    <w:p w:rsidR="00FB6896" w:rsidRPr="001017E5" w:rsidRDefault="00B46EF5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Došlá pošta </w:t>
      </w:r>
    </w:p>
    <w:p w:rsidR="00FB6896" w:rsidRPr="001017E5" w:rsidRDefault="00CC65F3" w:rsidP="00490BE8">
      <w:pPr>
        <w:pStyle w:val="Odstavecseseznamem"/>
        <w:numPr>
          <w:ilvl w:val="0"/>
          <w:numId w:val="6"/>
        </w:numPr>
      </w:pPr>
      <w:r w:rsidRPr="001017E5">
        <w:t xml:space="preserve">Smlouva s ČEZ o připojení </w:t>
      </w:r>
      <w:proofErr w:type="spellStart"/>
      <w:r w:rsidRPr="001017E5">
        <w:t>odb</w:t>
      </w:r>
      <w:proofErr w:type="spellEnd"/>
      <w:r w:rsidRPr="001017E5">
        <w:t>.</w:t>
      </w:r>
      <w:r w:rsidR="000C7CB1">
        <w:t xml:space="preserve"> </w:t>
      </w:r>
      <w:proofErr w:type="spellStart"/>
      <w:r w:rsidRPr="001017E5">
        <w:t>elek</w:t>
      </w:r>
      <w:r w:rsidR="000C7CB1">
        <w:t>t</w:t>
      </w:r>
      <w:proofErr w:type="spellEnd"/>
      <w:r w:rsidRPr="001017E5">
        <w:t>.</w:t>
      </w:r>
      <w:r w:rsidR="000C7CB1">
        <w:t xml:space="preserve"> </w:t>
      </w:r>
      <w:proofErr w:type="gramStart"/>
      <w:r w:rsidRPr="001017E5">
        <w:t>zař. k</w:t>
      </w:r>
      <w:r w:rsidR="000C7CB1">
        <w:t xml:space="preserve"> </w:t>
      </w:r>
      <w:proofErr w:type="spellStart"/>
      <w:r w:rsidRPr="001017E5">
        <w:t>dist</w:t>
      </w:r>
      <w:proofErr w:type="spellEnd"/>
      <w:proofErr w:type="gramEnd"/>
      <w:r w:rsidRPr="001017E5">
        <w:t>.</w:t>
      </w:r>
      <w:r w:rsidR="000C7CB1">
        <w:t xml:space="preserve"> </w:t>
      </w:r>
      <w:r w:rsidRPr="001017E5">
        <w:t>soustavě č.</w:t>
      </w:r>
      <w:r w:rsidR="000C7CB1">
        <w:t xml:space="preserve"> </w:t>
      </w:r>
      <w:r w:rsidRPr="001017E5">
        <w:t>20_SOP:01_4121688541</w:t>
      </w:r>
    </w:p>
    <w:p w:rsidR="00F35AE3" w:rsidRPr="001017E5" w:rsidRDefault="00490BE8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Organizační </w:t>
      </w:r>
    </w:p>
    <w:p w:rsidR="00CC65F3" w:rsidRPr="001017E5" w:rsidRDefault="00CC65F3" w:rsidP="00490BE8">
      <w:pPr>
        <w:pStyle w:val="Odstavecseseznamem"/>
        <w:numPr>
          <w:ilvl w:val="0"/>
          <w:numId w:val="6"/>
        </w:numPr>
      </w:pPr>
      <w:r w:rsidRPr="001017E5">
        <w:t xml:space="preserve">Přijetí </w:t>
      </w:r>
      <w:r w:rsidRPr="001017E5">
        <w:rPr>
          <w:color w:val="333333"/>
        </w:rPr>
        <w:t>dotace z rozpočtu Středočeského kraje a uzavření smlouvy o poskytnutí dotace ve výši 140 000 Kč „Rekonstrukce sociálního zařízení“</w:t>
      </w:r>
      <w:r w:rsidRPr="001017E5">
        <w:t xml:space="preserve">  </w:t>
      </w:r>
    </w:p>
    <w:p w:rsidR="00490BE8" w:rsidRPr="001017E5" w:rsidRDefault="00CC65F3" w:rsidP="00490BE8">
      <w:pPr>
        <w:pStyle w:val="Odstavecseseznamem"/>
        <w:numPr>
          <w:ilvl w:val="0"/>
          <w:numId w:val="6"/>
        </w:numPr>
      </w:pPr>
      <w:r w:rsidRPr="001017E5">
        <w:rPr>
          <w:color w:val="000000"/>
        </w:rPr>
        <w:t xml:space="preserve">Přijetí </w:t>
      </w:r>
      <w:r w:rsidRPr="001017E5">
        <w:rPr>
          <w:color w:val="333333"/>
        </w:rPr>
        <w:t>dotace z rozpočtu Středočeského kraje a uzavření smlouvy o poskytnutí dotace ve výši 167 000 Kč „Dokončení zateplení budovy hasičské zbrojnice“</w:t>
      </w:r>
    </w:p>
    <w:p w:rsidR="00CC65F3" w:rsidRPr="001017E5" w:rsidRDefault="000C7CB1" w:rsidP="00490BE8">
      <w:pPr>
        <w:pStyle w:val="Odstavecseseznamem"/>
        <w:numPr>
          <w:ilvl w:val="0"/>
          <w:numId w:val="6"/>
        </w:numPr>
      </w:pPr>
      <w:r>
        <w:t xml:space="preserve">Technické </w:t>
      </w:r>
      <w:r w:rsidR="00CC65F3" w:rsidRPr="001017E5">
        <w:rPr>
          <w:color w:val="000000"/>
        </w:rPr>
        <w:t xml:space="preserve">řešení a nová nabídka na ZTI v objektu čp. 89 hasičárna (z </w:t>
      </w:r>
      <w:r w:rsidRPr="001017E5">
        <w:rPr>
          <w:color w:val="000000"/>
        </w:rPr>
        <w:t>13. 8. 2020</w:t>
      </w:r>
      <w:r w:rsidR="00CC65F3" w:rsidRPr="001017E5">
        <w:rPr>
          <w:color w:val="000000"/>
        </w:rPr>
        <w:t>)</w:t>
      </w:r>
    </w:p>
    <w:p w:rsidR="00CC65F3" w:rsidRPr="001017E5" w:rsidRDefault="000C7CB1" w:rsidP="00490BE8">
      <w:pPr>
        <w:pStyle w:val="Odstavecseseznamem"/>
        <w:numPr>
          <w:ilvl w:val="0"/>
          <w:numId w:val="6"/>
        </w:numPr>
      </w:pPr>
      <w:r>
        <w:rPr>
          <w:color w:val="000000"/>
        </w:rPr>
        <w:t>Cenová nabídka na opravu</w:t>
      </w:r>
      <w:r w:rsidR="00CC65F3" w:rsidRPr="001017E5">
        <w:rPr>
          <w:color w:val="000000"/>
        </w:rPr>
        <w:t xml:space="preserve"> místních komunikací v obci (bez </w:t>
      </w:r>
      <w:proofErr w:type="spellStart"/>
      <w:r w:rsidR="00CC65F3" w:rsidRPr="001017E5">
        <w:rPr>
          <w:color w:val="000000"/>
        </w:rPr>
        <w:t>betonky</w:t>
      </w:r>
      <w:proofErr w:type="spellEnd"/>
      <w:r w:rsidR="00CC65F3" w:rsidRPr="001017E5">
        <w:rPr>
          <w:color w:val="000000"/>
        </w:rPr>
        <w:t>)</w:t>
      </w:r>
    </w:p>
    <w:p w:rsidR="00CC65F3" w:rsidRPr="001017E5" w:rsidRDefault="00CC65F3" w:rsidP="00490BE8">
      <w:pPr>
        <w:pStyle w:val="Odstavecseseznamem"/>
        <w:numPr>
          <w:ilvl w:val="0"/>
          <w:numId w:val="6"/>
        </w:numPr>
      </w:pPr>
      <w:r w:rsidRPr="001017E5">
        <w:rPr>
          <w:color w:val="000000"/>
        </w:rPr>
        <w:t>Cenová nabídka – rozpočet na zřízení přívodního kabelu a změnu tarifu hasičská zbrojnice</w:t>
      </w:r>
    </w:p>
    <w:p w:rsidR="00CC65F3" w:rsidRPr="001017E5" w:rsidRDefault="00CC65F3" w:rsidP="00490BE8">
      <w:pPr>
        <w:pStyle w:val="Odstavecseseznamem"/>
        <w:numPr>
          <w:ilvl w:val="0"/>
          <w:numId w:val="6"/>
        </w:numPr>
      </w:pPr>
      <w:r w:rsidRPr="001017E5">
        <w:rPr>
          <w:color w:val="000000"/>
        </w:rPr>
        <w:t>Stavební dozor - garáže</w:t>
      </w:r>
    </w:p>
    <w:p w:rsidR="00D91BEA" w:rsidRPr="001017E5" w:rsidRDefault="008133CD" w:rsidP="00490BE8">
      <w:r w:rsidRPr="001017E5">
        <w:t>6</w:t>
      </w:r>
      <w:r w:rsidR="00490BE8" w:rsidRPr="001017E5">
        <w:t xml:space="preserve">) </w:t>
      </w:r>
      <w:r w:rsidR="00FB6896" w:rsidRPr="001017E5">
        <w:t>Diskuse</w:t>
      </w:r>
    </w:p>
    <w:p w:rsidR="00CC65F3" w:rsidRPr="001017E5" w:rsidRDefault="00CC65F3" w:rsidP="00490BE8"/>
    <w:p w:rsidR="00751FB7" w:rsidRPr="001017E5" w:rsidRDefault="00751FB7" w:rsidP="00FB6896">
      <w:pPr>
        <w:tabs>
          <w:tab w:val="left" w:pos="360"/>
        </w:tabs>
        <w:ind w:left="360"/>
      </w:pPr>
    </w:p>
    <w:p w:rsidR="00CC2445" w:rsidRPr="001017E5" w:rsidRDefault="00B46EF5" w:rsidP="00FB3E6A">
      <w:r w:rsidRPr="001017E5">
        <w:t xml:space="preserve">1) Ověřovateli dnešního zápisu byli určeni </w:t>
      </w:r>
      <w:r w:rsidR="00312013" w:rsidRPr="001017E5">
        <w:t>Bohuslav Plachý</w:t>
      </w:r>
      <w:r w:rsidR="004E21C0" w:rsidRPr="001017E5">
        <w:t xml:space="preserve"> a </w:t>
      </w:r>
      <w:r w:rsidR="00312013" w:rsidRPr="001017E5">
        <w:t>David Kadlec, zapisovatel Luboš Barták</w:t>
      </w:r>
    </w:p>
    <w:p w:rsidR="00D91BEA" w:rsidRPr="001017E5" w:rsidRDefault="00B46EF5" w:rsidP="00FB3E6A">
      <w:proofErr w:type="gramStart"/>
      <w:r w:rsidRPr="001017E5">
        <w:t xml:space="preserve">Pro : </w:t>
      </w:r>
      <w:r w:rsidR="00FB6896" w:rsidRPr="001017E5">
        <w:t xml:space="preserve"> </w:t>
      </w:r>
      <w:r w:rsidR="003C0734" w:rsidRPr="001017E5">
        <w:t xml:space="preserve"> </w:t>
      </w:r>
      <w:r w:rsidR="00312013" w:rsidRPr="001017E5">
        <w:t>9</w:t>
      </w:r>
      <w:r w:rsidR="003C0734" w:rsidRPr="001017E5">
        <w:t xml:space="preserve">       Proti</w:t>
      </w:r>
      <w:proofErr w:type="gramEnd"/>
      <w:r w:rsidR="003C0734" w:rsidRPr="001017E5">
        <w:t xml:space="preserve">:   </w:t>
      </w:r>
      <w:r w:rsidRPr="001017E5">
        <w:t xml:space="preserve">     </w:t>
      </w:r>
      <w:proofErr w:type="gramStart"/>
      <w:r w:rsidR="001017E5">
        <w:t>0</w:t>
      </w:r>
      <w:r w:rsidRPr="001017E5">
        <w:t xml:space="preserve">          </w:t>
      </w:r>
      <w:r w:rsidR="003C0734" w:rsidRPr="001017E5">
        <w:t>Zdržel</w:t>
      </w:r>
      <w:proofErr w:type="gramEnd"/>
      <w:r w:rsidR="003C0734" w:rsidRPr="001017E5">
        <w:t xml:space="preserve">:    </w:t>
      </w:r>
      <w:r w:rsidR="001017E5">
        <w:t>0</w:t>
      </w:r>
      <w:r w:rsidRPr="001017E5">
        <w:t xml:space="preserve">  </w:t>
      </w:r>
    </w:p>
    <w:p w:rsidR="00D91BEA" w:rsidRPr="001017E5" w:rsidRDefault="00B46EF5" w:rsidP="00FB3E6A">
      <w:pPr>
        <w:jc w:val="both"/>
        <w:outlineLvl w:val="0"/>
      </w:pPr>
      <w:r w:rsidRPr="001017E5">
        <w:rPr>
          <w:u w:val="single"/>
        </w:rPr>
        <w:t xml:space="preserve">Usnesení č. </w:t>
      </w:r>
      <w:r w:rsidR="000C7CB1" w:rsidRPr="001017E5">
        <w:rPr>
          <w:u w:val="single"/>
        </w:rPr>
        <w:t>8/2020/1 : zastupitelstvo</w:t>
      </w:r>
      <w:r w:rsidRPr="001017E5">
        <w:t xml:space="preserve"> obce Vestec schvaluje jako ověřovatele dnešního zápisu ze </w:t>
      </w:r>
      <w:r w:rsidR="000C7CB1" w:rsidRPr="001017E5">
        <w:t>zasedání Bohuslava</w:t>
      </w:r>
      <w:r w:rsidR="003F377D" w:rsidRPr="001017E5">
        <w:t xml:space="preserve"> Plachého a Davida Kadlece, zapisovatele pak Luboše Bartáka.</w:t>
      </w:r>
    </w:p>
    <w:p w:rsidR="002760E1" w:rsidRPr="001017E5" w:rsidRDefault="002760E1" w:rsidP="00FB3E6A"/>
    <w:p w:rsidR="00312013" w:rsidRPr="001017E5" w:rsidRDefault="00B46EF5" w:rsidP="00FB3E6A">
      <w:pPr>
        <w:jc w:val="both"/>
        <w:outlineLvl w:val="0"/>
      </w:pPr>
      <w:r w:rsidRPr="001017E5">
        <w:t xml:space="preserve">2) Schválení programu zasedání dle programu </w:t>
      </w:r>
      <w:r w:rsidR="00EF66CA">
        <w:t>je doplněn o body: v</w:t>
      </w:r>
      <w:r w:rsidR="00312013" w:rsidRPr="001017E5">
        <w:t>yvěšení záměru na pacht pozemků p.</w:t>
      </w:r>
      <w:r w:rsidR="000C7CB1">
        <w:t xml:space="preserve"> </w:t>
      </w:r>
      <w:r w:rsidR="00312013" w:rsidRPr="001017E5">
        <w:t xml:space="preserve">č. 352/4, 344/10, 870/16, část </w:t>
      </w:r>
      <w:r w:rsidR="000C7CB1" w:rsidRPr="001017E5">
        <w:t>699/2</w:t>
      </w:r>
      <w:r w:rsidR="000C7CB1">
        <w:t>, projednání</w:t>
      </w:r>
      <w:r w:rsidR="00312013" w:rsidRPr="001017E5">
        <w:t xml:space="preserve"> záměru stavby tlakové kanalizace do Malého Vestce</w:t>
      </w:r>
    </w:p>
    <w:p w:rsidR="00220589" w:rsidRPr="001017E5" w:rsidRDefault="00220589" w:rsidP="00FB3E6A">
      <w:pPr>
        <w:tabs>
          <w:tab w:val="left" w:pos="4275"/>
        </w:tabs>
      </w:pPr>
      <w:proofErr w:type="gramStart"/>
      <w:r w:rsidRPr="001017E5">
        <w:t xml:space="preserve">Pro :  </w:t>
      </w:r>
      <w:r w:rsidR="00C404A9" w:rsidRPr="001017E5">
        <w:t xml:space="preserve"> </w:t>
      </w:r>
      <w:r w:rsidR="00312013" w:rsidRPr="001017E5">
        <w:t>9</w:t>
      </w:r>
      <w:r w:rsidR="003C0734" w:rsidRPr="001017E5">
        <w:t xml:space="preserve">      Proti</w:t>
      </w:r>
      <w:proofErr w:type="gramEnd"/>
      <w:r w:rsidR="003C0734" w:rsidRPr="001017E5">
        <w:t xml:space="preserve">:   </w:t>
      </w:r>
      <w:r w:rsidRPr="001017E5">
        <w:t xml:space="preserve">   </w:t>
      </w:r>
      <w:proofErr w:type="gramStart"/>
      <w:r w:rsidR="001017E5">
        <w:t>0</w:t>
      </w:r>
      <w:r w:rsidRPr="001017E5">
        <w:t xml:space="preserve">    </w:t>
      </w:r>
      <w:r w:rsidR="003C0734" w:rsidRPr="001017E5">
        <w:t xml:space="preserve">       Zdržel</w:t>
      </w:r>
      <w:proofErr w:type="gramEnd"/>
      <w:r w:rsidR="003C0734" w:rsidRPr="001017E5">
        <w:t xml:space="preserve">:    </w:t>
      </w:r>
      <w:r w:rsidRPr="001017E5">
        <w:t xml:space="preserve"> </w:t>
      </w:r>
      <w:r w:rsidR="001017E5">
        <w:t>0</w:t>
      </w:r>
      <w:r w:rsidRPr="001017E5">
        <w:t xml:space="preserve"> </w:t>
      </w:r>
      <w:r w:rsidR="001017E5">
        <w:tab/>
      </w:r>
    </w:p>
    <w:p w:rsidR="00EF66CA" w:rsidRPr="001017E5" w:rsidRDefault="00220589" w:rsidP="00FB3E6A">
      <w:pPr>
        <w:jc w:val="both"/>
        <w:outlineLvl w:val="0"/>
      </w:pPr>
      <w:r w:rsidRPr="001017E5">
        <w:rPr>
          <w:u w:val="single"/>
        </w:rPr>
        <w:t xml:space="preserve">Usnesení č. </w:t>
      </w:r>
      <w:proofErr w:type="gramStart"/>
      <w:r w:rsidR="00385163" w:rsidRPr="001017E5">
        <w:rPr>
          <w:u w:val="single"/>
        </w:rPr>
        <w:t>8</w:t>
      </w:r>
      <w:r w:rsidRPr="001017E5">
        <w:rPr>
          <w:u w:val="single"/>
        </w:rPr>
        <w:t xml:space="preserve">/2020/2 :  </w:t>
      </w:r>
      <w:r w:rsidRPr="001017E5">
        <w:t>zastupitelstvo</w:t>
      </w:r>
      <w:proofErr w:type="gramEnd"/>
      <w:r w:rsidRPr="001017E5">
        <w:t xml:space="preserve"> obce Vestec schvaluje program </w:t>
      </w:r>
      <w:r w:rsidR="00EF66CA">
        <w:t xml:space="preserve">dnešního zasedání, který je doplněn o body: </w:t>
      </w:r>
      <w:r w:rsidR="00EF66CA" w:rsidRPr="001017E5">
        <w:t xml:space="preserve"> </w:t>
      </w:r>
      <w:r w:rsidR="00EF66CA">
        <w:t>v</w:t>
      </w:r>
      <w:r w:rsidR="00EF66CA" w:rsidRPr="001017E5">
        <w:t>yvěšení záměru na pacht pozemků p.</w:t>
      </w:r>
      <w:r w:rsidR="000C7CB1">
        <w:t xml:space="preserve"> </w:t>
      </w:r>
      <w:r w:rsidR="00EF66CA" w:rsidRPr="001017E5">
        <w:t>č. 352/4, 344/10, 870/16, část 699/2</w:t>
      </w:r>
      <w:r w:rsidR="00EF66CA">
        <w:t>,  p</w:t>
      </w:r>
      <w:r w:rsidR="00EF66CA" w:rsidRPr="001017E5">
        <w:t>rojednání záměru stavby tlakové kanalizace do Malého Vestce</w:t>
      </w:r>
    </w:p>
    <w:p w:rsidR="00C404A9" w:rsidRPr="001017E5" w:rsidRDefault="00C404A9" w:rsidP="00FB3E6A"/>
    <w:p w:rsidR="00D91BEA" w:rsidRPr="001017E5" w:rsidRDefault="00B46EF5" w:rsidP="00FB3E6A">
      <w:r w:rsidRPr="001017E5">
        <w:t xml:space="preserve">3) Kontrola usnesení ze </w:t>
      </w:r>
      <w:r w:rsidR="000C7CB1" w:rsidRPr="001017E5">
        <w:t>zasedání 11</w:t>
      </w:r>
      <w:r w:rsidR="00FB6896" w:rsidRPr="001017E5">
        <w:t>.</w:t>
      </w:r>
      <w:r w:rsidR="004940D1" w:rsidRPr="001017E5">
        <w:t xml:space="preserve"> </w:t>
      </w:r>
      <w:r w:rsidR="00490BE8" w:rsidRPr="001017E5">
        <w:t>8</w:t>
      </w:r>
      <w:r w:rsidRPr="001017E5">
        <w:t>.</w:t>
      </w:r>
      <w:r w:rsidR="004940D1" w:rsidRPr="001017E5">
        <w:t xml:space="preserve"> </w:t>
      </w:r>
      <w:r w:rsidRPr="001017E5">
        <w:t>2020, nikdo nev</w:t>
      </w:r>
      <w:r w:rsidR="004C240C" w:rsidRPr="001017E5">
        <w:t>z</w:t>
      </w:r>
      <w:r w:rsidRPr="001017E5">
        <w:t>nesl připo</w:t>
      </w:r>
      <w:r w:rsidR="00383099" w:rsidRPr="001017E5">
        <w:t>mínky k zápisu 7</w:t>
      </w:r>
      <w:r w:rsidR="00FB6896" w:rsidRPr="001017E5">
        <w:t>/2020</w:t>
      </w:r>
      <w:r w:rsidR="004940D1" w:rsidRPr="001017E5">
        <w:t>.</w:t>
      </w:r>
    </w:p>
    <w:p w:rsidR="00490BE8" w:rsidRPr="001017E5" w:rsidRDefault="00490BE8" w:rsidP="00FB3E6A"/>
    <w:p w:rsidR="00490BE8" w:rsidRPr="001017E5" w:rsidRDefault="00490BE8" w:rsidP="00FB3E6A">
      <w:r w:rsidRPr="001017E5">
        <w:t>4) Došlá pošta</w:t>
      </w:r>
    </w:p>
    <w:p w:rsidR="00383099" w:rsidRPr="001017E5" w:rsidRDefault="00383099" w:rsidP="00FB3E6A">
      <w:pPr>
        <w:jc w:val="both"/>
      </w:pPr>
      <w:r w:rsidRPr="001017E5">
        <w:t xml:space="preserve">Smlouva s ČEZ o připojení </w:t>
      </w:r>
      <w:proofErr w:type="spellStart"/>
      <w:r w:rsidRPr="001017E5">
        <w:t>odb</w:t>
      </w:r>
      <w:proofErr w:type="spellEnd"/>
      <w:r w:rsidRPr="001017E5">
        <w:t>.</w:t>
      </w:r>
      <w:r w:rsidR="000C7CB1">
        <w:t xml:space="preserve"> </w:t>
      </w:r>
      <w:proofErr w:type="spellStart"/>
      <w:r w:rsidRPr="001017E5">
        <w:t>elek.</w:t>
      </w:r>
      <w:proofErr w:type="gramStart"/>
      <w:r w:rsidRPr="001017E5">
        <w:t>zař</w:t>
      </w:r>
      <w:proofErr w:type="spellEnd"/>
      <w:r w:rsidRPr="001017E5">
        <w:t>. k </w:t>
      </w:r>
      <w:proofErr w:type="spellStart"/>
      <w:r w:rsidRPr="001017E5">
        <w:t>dist</w:t>
      </w:r>
      <w:proofErr w:type="spellEnd"/>
      <w:proofErr w:type="gramEnd"/>
      <w:r w:rsidRPr="001017E5">
        <w:t>.</w:t>
      </w:r>
      <w:r w:rsidR="000C7CB1">
        <w:t xml:space="preserve"> </w:t>
      </w:r>
      <w:r w:rsidRPr="001017E5">
        <w:t>soustavě č.20_SOP:01_4121688541 – jedná se o zřízení elektroměru a jističe, které budou pouze pro tepelné čerpadlo</w:t>
      </w:r>
    </w:p>
    <w:p w:rsidR="00383099" w:rsidRPr="001017E5" w:rsidRDefault="00383099" w:rsidP="00FB3E6A">
      <w:proofErr w:type="gramStart"/>
      <w:r w:rsidRPr="001017E5">
        <w:t xml:space="preserve">Pro :   </w:t>
      </w:r>
      <w:r w:rsidR="003F377D" w:rsidRPr="001017E5">
        <w:t>9</w:t>
      </w:r>
      <w:r w:rsidRPr="001017E5">
        <w:t xml:space="preserve">      Proti</w:t>
      </w:r>
      <w:proofErr w:type="gramEnd"/>
      <w:r w:rsidRPr="001017E5">
        <w:t xml:space="preserve">:      </w:t>
      </w:r>
      <w:proofErr w:type="gramStart"/>
      <w:r w:rsidR="001017E5">
        <w:t>0</w:t>
      </w:r>
      <w:r w:rsidRPr="001017E5">
        <w:t xml:space="preserve">           Zdržel</w:t>
      </w:r>
      <w:proofErr w:type="gramEnd"/>
      <w:r w:rsidRPr="001017E5">
        <w:t xml:space="preserve">:      </w:t>
      </w:r>
      <w:r w:rsidR="001017E5">
        <w:t>0</w:t>
      </w:r>
    </w:p>
    <w:p w:rsidR="00383099" w:rsidRPr="001017E5" w:rsidRDefault="00383099" w:rsidP="00FB3E6A">
      <w:pPr>
        <w:tabs>
          <w:tab w:val="left" w:pos="6285"/>
        </w:tabs>
        <w:jc w:val="both"/>
      </w:pPr>
      <w:r w:rsidRPr="001017E5">
        <w:rPr>
          <w:u w:val="single"/>
        </w:rPr>
        <w:t xml:space="preserve">Usnesení č. 8/2020/3 :  </w:t>
      </w:r>
      <w:r w:rsidRPr="001017E5">
        <w:t>zastupitelstvo obce Vestec</w:t>
      </w:r>
      <w:r w:rsidR="003F377D" w:rsidRPr="001017E5">
        <w:t xml:space="preserve"> Smlouvu s ČEZ o připojení </w:t>
      </w:r>
      <w:proofErr w:type="spellStart"/>
      <w:r w:rsidR="003F377D" w:rsidRPr="001017E5">
        <w:t>odb</w:t>
      </w:r>
      <w:proofErr w:type="spellEnd"/>
      <w:r w:rsidR="003F377D" w:rsidRPr="001017E5">
        <w:t>.</w:t>
      </w:r>
      <w:r w:rsidR="000C7CB1">
        <w:t xml:space="preserve"> </w:t>
      </w:r>
      <w:proofErr w:type="spellStart"/>
      <w:r w:rsidR="003F377D" w:rsidRPr="001017E5">
        <w:t>elek</w:t>
      </w:r>
      <w:proofErr w:type="spellEnd"/>
      <w:r w:rsidR="003F377D" w:rsidRPr="001017E5">
        <w:t>.</w:t>
      </w:r>
      <w:r w:rsidR="000C7CB1">
        <w:t xml:space="preserve"> </w:t>
      </w:r>
      <w:proofErr w:type="gramStart"/>
      <w:r w:rsidR="003F377D" w:rsidRPr="001017E5">
        <w:t>zař. k </w:t>
      </w:r>
      <w:proofErr w:type="spellStart"/>
      <w:r w:rsidR="003F377D" w:rsidRPr="001017E5">
        <w:t>dist</w:t>
      </w:r>
      <w:proofErr w:type="spellEnd"/>
      <w:proofErr w:type="gramEnd"/>
      <w:r w:rsidR="003F377D" w:rsidRPr="001017E5">
        <w:t>.</w:t>
      </w:r>
      <w:r w:rsidR="000C7CB1">
        <w:t xml:space="preserve"> </w:t>
      </w:r>
      <w:r w:rsidR="003F377D" w:rsidRPr="001017E5">
        <w:t>soustavě č.20_SOP:01_4121688541</w:t>
      </w:r>
      <w:r w:rsidR="00A4196B" w:rsidRPr="001017E5">
        <w:t>.</w:t>
      </w:r>
    </w:p>
    <w:p w:rsidR="00490BE8" w:rsidRPr="001017E5" w:rsidRDefault="00490BE8" w:rsidP="00FB3E6A"/>
    <w:p w:rsidR="00490BE8" w:rsidRPr="001017E5" w:rsidRDefault="000C7CB1" w:rsidP="000C7CB1">
      <w:r>
        <w:t xml:space="preserve">5) </w:t>
      </w:r>
      <w:r w:rsidR="00490BE8" w:rsidRPr="001017E5">
        <w:t>Organizační</w:t>
      </w:r>
    </w:p>
    <w:p w:rsidR="00034AF6" w:rsidRPr="001017E5" w:rsidRDefault="00034AF6" w:rsidP="00FB3E6A">
      <w:pPr>
        <w:jc w:val="both"/>
      </w:pPr>
      <w:r w:rsidRPr="001017E5">
        <w:t xml:space="preserve">Přijetí </w:t>
      </w:r>
      <w:r w:rsidRPr="001017E5">
        <w:rPr>
          <w:color w:val="333333"/>
        </w:rPr>
        <w:t xml:space="preserve">dotace z rozpočtu Středočeského kraje a uzavření smlouvy o poskytnutí dotace ve výši 140 000 Kč </w:t>
      </w:r>
      <w:r w:rsidR="000C7CB1">
        <w:rPr>
          <w:color w:val="333333"/>
        </w:rPr>
        <w:t xml:space="preserve">na projekt </w:t>
      </w:r>
      <w:r w:rsidRPr="001017E5">
        <w:rPr>
          <w:color w:val="333333"/>
        </w:rPr>
        <w:t>„Rekonstrukce sociálního zařízení“</w:t>
      </w:r>
      <w:r w:rsidRPr="001017E5">
        <w:t xml:space="preserve">  </w:t>
      </w:r>
    </w:p>
    <w:p w:rsidR="00034AF6" w:rsidRPr="001017E5" w:rsidRDefault="00034AF6" w:rsidP="00FB3E6A">
      <w:pPr>
        <w:tabs>
          <w:tab w:val="center" w:pos="5233"/>
        </w:tabs>
      </w:pPr>
      <w:proofErr w:type="gramStart"/>
      <w:r w:rsidRPr="001017E5">
        <w:t xml:space="preserve">Pro :    </w:t>
      </w:r>
      <w:r w:rsidR="00A4196B" w:rsidRPr="001017E5">
        <w:t>9</w:t>
      </w:r>
      <w:r w:rsidRPr="001017E5">
        <w:t xml:space="preserve">     Proti</w:t>
      </w:r>
      <w:proofErr w:type="gramEnd"/>
      <w:r w:rsidR="001017E5">
        <w:t xml:space="preserve">           0</w:t>
      </w:r>
      <w:r w:rsidRPr="001017E5">
        <w:t xml:space="preserve">                 Zdržel:      </w:t>
      </w:r>
      <w:r w:rsidR="001017E5">
        <w:t>0</w:t>
      </w:r>
      <w:r w:rsidR="001017E5">
        <w:tab/>
      </w:r>
    </w:p>
    <w:p w:rsidR="00034AF6" w:rsidRPr="001017E5" w:rsidRDefault="00034AF6" w:rsidP="00FB3E6A">
      <w:pPr>
        <w:jc w:val="both"/>
        <w:rPr>
          <w:color w:val="000000"/>
        </w:rPr>
      </w:pPr>
      <w:r w:rsidRPr="001017E5">
        <w:rPr>
          <w:u w:val="single"/>
        </w:rPr>
        <w:lastRenderedPageBreak/>
        <w:t xml:space="preserve">Usnesení č. </w:t>
      </w:r>
      <w:r w:rsidR="000C7CB1" w:rsidRPr="001017E5">
        <w:rPr>
          <w:u w:val="single"/>
        </w:rPr>
        <w:t>8/2020/4 : zastupitelstvo</w:t>
      </w:r>
      <w:r w:rsidRPr="001017E5">
        <w:t xml:space="preserve"> obce Vestec schvaluje p</w:t>
      </w:r>
      <w:r w:rsidRPr="001017E5">
        <w:rPr>
          <w:color w:val="000000"/>
        </w:rPr>
        <w:t xml:space="preserve">řijetí </w:t>
      </w:r>
      <w:r w:rsidRPr="001017E5">
        <w:rPr>
          <w:color w:val="333333"/>
        </w:rPr>
        <w:t>dotace z rozpočtu Středočeského kraje a uzavření</w:t>
      </w:r>
      <w:r w:rsidR="000954AA">
        <w:rPr>
          <w:color w:val="333333"/>
        </w:rPr>
        <w:t xml:space="preserve"> veřejnoprávní</w:t>
      </w:r>
      <w:r w:rsidRPr="001017E5">
        <w:rPr>
          <w:color w:val="333333"/>
        </w:rPr>
        <w:t xml:space="preserve"> smlouvy o poskytnutí dotace ve výši 140 000 Kč</w:t>
      </w:r>
      <w:r w:rsidR="000C7CB1">
        <w:rPr>
          <w:color w:val="333333"/>
        </w:rPr>
        <w:t xml:space="preserve"> na projekt</w:t>
      </w:r>
      <w:r w:rsidRPr="001017E5">
        <w:rPr>
          <w:color w:val="333333"/>
        </w:rPr>
        <w:t xml:space="preserve"> „Rekonstrukce sociálního zařízení“</w:t>
      </w:r>
      <w:r w:rsidR="000C7CB1">
        <w:rPr>
          <w:color w:val="333333"/>
        </w:rPr>
        <w:t>.</w:t>
      </w:r>
      <w:r w:rsidRPr="001017E5">
        <w:t xml:space="preserve">  </w:t>
      </w:r>
    </w:p>
    <w:p w:rsidR="00034AF6" w:rsidRPr="001017E5" w:rsidRDefault="00034AF6" w:rsidP="00034AF6">
      <w:pPr>
        <w:jc w:val="both"/>
      </w:pPr>
    </w:p>
    <w:p w:rsidR="00383099" w:rsidRPr="001017E5" w:rsidRDefault="00383099" w:rsidP="00FB3E6A">
      <w:pPr>
        <w:jc w:val="both"/>
        <w:rPr>
          <w:color w:val="333333"/>
        </w:rPr>
      </w:pPr>
      <w:r w:rsidRPr="001017E5">
        <w:rPr>
          <w:color w:val="000000"/>
        </w:rPr>
        <w:t xml:space="preserve">Přijetí </w:t>
      </w:r>
      <w:r w:rsidRPr="001017E5">
        <w:rPr>
          <w:color w:val="333333"/>
        </w:rPr>
        <w:t xml:space="preserve">dotace z rozpočtu Středočeského kraje a uzavření smlouvy o poskytnutí dotace ve výši 167 000 Kč </w:t>
      </w:r>
      <w:r w:rsidR="000C7CB1">
        <w:rPr>
          <w:color w:val="333333"/>
        </w:rPr>
        <w:t xml:space="preserve">na projekt </w:t>
      </w:r>
      <w:r w:rsidRPr="001017E5">
        <w:rPr>
          <w:color w:val="333333"/>
        </w:rPr>
        <w:t>„Dokončení zateplení budovy hasičské zbrojnice“</w:t>
      </w:r>
    </w:p>
    <w:p w:rsidR="00383099" w:rsidRPr="001017E5" w:rsidRDefault="00383099" w:rsidP="001017E5">
      <w:pPr>
        <w:tabs>
          <w:tab w:val="left" w:pos="4470"/>
        </w:tabs>
      </w:pPr>
      <w:proofErr w:type="gramStart"/>
      <w:r w:rsidRPr="001017E5">
        <w:t xml:space="preserve">Pro :   </w:t>
      </w:r>
      <w:r w:rsidR="00A4196B" w:rsidRPr="001017E5">
        <w:t>9</w:t>
      </w:r>
      <w:r w:rsidRPr="001017E5">
        <w:t xml:space="preserve">      Proti</w:t>
      </w:r>
      <w:proofErr w:type="gramEnd"/>
      <w:r w:rsidRPr="001017E5">
        <w:t xml:space="preserve">:      </w:t>
      </w:r>
      <w:proofErr w:type="gramStart"/>
      <w:r w:rsidR="001017E5">
        <w:t>0</w:t>
      </w:r>
      <w:r w:rsidRPr="001017E5">
        <w:t xml:space="preserve">           Zdržel</w:t>
      </w:r>
      <w:proofErr w:type="gramEnd"/>
      <w:r w:rsidRPr="001017E5">
        <w:t xml:space="preserve">:      </w:t>
      </w:r>
      <w:r w:rsidR="001017E5">
        <w:tab/>
        <w:t>0</w:t>
      </w:r>
    </w:p>
    <w:p w:rsidR="00383099" w:rsidRPr="001017E5" w:rsidRDefault="00383099" w:rsidP="00FB3E6A">
      <w:pPr>
        <w:jc w:val="both"/>
        <w:rPr>
          <w:color w:val="333333"/>
        </w:rPr>
      </w:pPr>
      <w:r w:rsidRPr="001017E5">
        <w:rPr>
          <w:u w:val="single"/>
        </w:rPr>
        <w:t xml:space="preserve">Usnesení č. </w:t>
      </w:r>
      <w:r w:rsidR="000C7CB1" w:rsidRPr="001017E5">
        <w:rPr>
          <w:u w:val="single"/>
        </w:rPr>
        <w:t>8/2020/5 : zastupitelstvo</w:t>
      </w:r>
      <w:r w:rsidRPr="001017E5">
        <w:t xml:space="preserve"> obce Vestec schvaluje p</w:t>
      </w:r>
      <w:r w:rsidRPr="001017E5">
        <w:rPr>
          <w:color w:val="000000"/>
        </w:rPr>
        <w:t xml:space="preserve">řijetí </w:t>
      </w:r>
      <w:r w:rsidRPr="001017E5">
        <w:rPr>
          <w:color w:val="333333"/>
        </w:rPr>
        <w:t xml:space="preserve">dotace z rozpočtu Středočeského kraje a uzavření </w:t>
      </w:r>
      <w:r w:rsidR="000954AA">
        <w:rPr>
          <w:color w:val="333333"/>
        </w:rPr>
        <w:t xml:space="preserve">veřejnoprávní </w:t>
      </w:r>
      <w:r w:rsidRPr="001017E5">
        <w:rPr>
          <w:color w:val="333333"/>
        </w:rPr>
        <w:t xml:space="preserve">smlouvy o poskytnutí dotace ve výši 167 000 Kč </w:t>
      </w:r>
      <w:r w:rsidR="000C7CB1">
        <w:rPr>
          <w:color w:val="333333"/>
        </w:rPr>
        <w:t xml:space="preserve">na projekt </w:t>
      </w:r>
      <w:r w:rsidRPr="001017E5">
        <w:rPr>
          <w:color w:val="333333"/>
        </w:rPr>
        <w:t>„Dokončení zateplení budovy hasičské zbrojnice“</w:t>
      </w:r>
      <w:r w:rsidR="000C7CB1">
        <w:rPr>
          <w:color w:val="333333"/>
        </w:rPr>
        <w:t>.</w:t>
      </w:r>
    </w:p>
    <w:p w:rsidR="00383099" w:rsidRPr="001017E5" w:rsidRDefault="00383099" w:rsidP="00383099">
      <w:pPr>
        <w:rPr>
          <w:color w:val="333333"/>
        </w:rPr>
      </w:pPr>
    </w:p>
    <w:p w:rsidR="00383099" w:rsidRPr="001017E5" w:rsidRDefault="000C7CB1" w:rsidP="00FB3E6A">
      <w:pPr>
        <w:jc w:val="both"/>
        <w:rPr>
          <w:color w:val="000000"/>
        </w:rPr>
      </w:pPr>
      <w:r>
        <w:t>Technické</w:t>
      </w:r>
      <w:r w:rsidR="00383099" w:rsidRPr="001017E5">
        <w:t xml:space="preserve"> </w:t>
      </w:r>
      <w:r w:rsidR="00383099" w:rsidRPr="001017E5">
        <w:rPr>
          <w:color w:val="000000"/>
        </w:rPr>
        <w:t xml:space="preserve">řešení a nová nabídka na ZTI v objektu čp. 89 hasičárna (z </w:t>
      </w:r>
      <w:r w:rsidRPr="001017E5">
        <w:rPr>
          <w:color w:val="000000"/>
        </w:rPr>
        <w:t>13. 8. 2020</w:t>
      </w:r>
      <w:r w:rsidR="00383099" w:rsidRPr="001017E5">
        <w:rPr>
          <w:color w:val="000000"/>
        </w:rPr>
        <w:t>)</w:t>
      </w:r>
      <w:r w:rsidR="001E4551" w:rsidRPr="001017E5">
        <w:rPr>
          <w:color w:val="000000"/>
        </w:rPr>
        <w:t xml:space="preserve"> od pana D. </w:t>
      </w:r>
      <w:proofErr w:type="spellStart"/>
      <w:r w:rsidR="001E4551" w:rsidRPr="001017E5">
        <w:rPr>
          <w:color w:val="000000"/>
        </w:rPr>
        <w:t>Táslara</w:t>
      </w:r>
      <w:proofErr w:type="spellEnd"/>
      <w:r w:rsidR="001E4551" w:rsidRPr="001017E5">
        <w:rPr>
          <w:color w:val="000000"/>
        </w:rPr>
        <w:t xml:space="preserve"> za cenu 118 363 Kč</w:t>
      </w:r>
      <w:r w:rsidR="001017E5">
        <w:rPr>
          <w:color w:val="000000"/>
        </w:rPr>
        <w:t>. Starosta doporučuje, aby byl použit 300 l zásobník na teplou vodu.</w:t>
      </w:r>
    </w:p>
    <w:p w:rsidR="00034AF6" w:rsidRPr="001017E5" w:rsidRDefault="00034AF6" w:rsidP="00034AF6">
      <w:proofErr w:type="gramStart"/>
      <w:r w:rsidRPr="001017E5">
        <w:t xml:space="preserve">Pro :  </w:t>
      </w:r>
      <w:r w:rsidR="001017E5">
        <w:t>9</w:t>
      </w:r>
      <w:r w:rsidRPr="001017E5">
        <w:t xml:space="preserve">       Proti</w:t>
      </w:r>
      <w:proofErr w:type="gramEnd"/>
      <w:r w:rsidRPr="001017E5">
        <w:t xml:space="preserve">:         </w:t>
      </w:r>
      <w:proofErr w:type="gramStart"/>
      <w:r w:rsidR="001017E5">
        <w:t>0</w:t>
      </w:r>
      <w:r w:rsidRPr="001017E5">
        <w:t xml:space="preserve">        Zdržel</w:t>
      </w:r>
      <w:proofErr w:type="gramEnd"/>
      <w:r w:rsidRPr="001017E5">
        <w:t xml:space="preserve">:      </w:t>
      </w:r>
      <w:r w:rsidR="001017E5">
        <w:t>0</w:t>
      </w:r>
    </w:p>
    <w:p w:rsidR="00034AF6" w:rsidRPr="001017E5" w:rsidRDefault="00034AF6" w:rsidP="00FB3E6A">
      <w:pPr>
        <w:jc w:val="both"/>
        <w:rPr>
          <w:color w:val="000000"/>
        </w:rPr>
      </w:pPr>
      <w:r w:rsidRPr="001017E5">
        <w:rPr>
          <w:u w:val="single"/>
        </w:rPr>
        <w:t xml:space="preserve">Usnesení č. </w:t>
      </w:r>
      <w:proofErr w:type="gramStart"/>
      <w:r w:rsidRPr="001017E5">
        <w:rPr>
          <w:u w:val="single"/>
        </w:rPr>
        <w:t xml:space="preserve">8/2020/6 :  </w:t>
      </w:r>
      <w:r w:rsidRPr="001017E5">
        <w:t>zastupitelstvo</w:t>
      </w:r>
      <w:proofErr w:type="gramEnd"/>
      <w:r w:rsidRPr="001017E5">
        <w:t xml:space="preserve"> obce Vestec schvaluje technické  </w:t>
      </w:r>
      <w:r w:rsidRPr="001017E5">
        <w:rPr>
          <w:color w:val="000000"/>
        </w:rPr>
        <w:t xml:space="preserve">řešení a nová nabídka na ZTI v objektu čp. 89 hasičárna (z </w:t>
      </w:r>
      <w:r w:rsidR="000C7CB1" w:rsidRPr="001017E5">
        <w:rPr>
          <w:color w:val="000000"/>
        </w:rPr>
        <w:t>13. 8. 2020</w:t>
      </w:r>
      <w:r w:rsidRPr="001017E5">
        <w:rPr>
          <w:color w:val="000000"/>
        </w:rPr>
        <w:t>)</w:t>
      </w:r>
      <w:r w:rsidR="001E4551" w:rsidRPr="001017E5">
        <w:rPr>
          <w:color w:val="000000"/>
        </w:rPr>
        <w:t xml:space="preserve"> a pověřuje starostu k podpisu smlouvy o dílo s  D. </w:t>
      </w:r>
      <w:proofErr w:type="spellStart"/>
      <w:r w:rsidR="001E4551" w:rsidRPr="001017E5">
        <w:rPr>
          <w:color w:val="000000"/>
        </w:rPr>
        <w:t>Táslarem</w:t>
      </w:r>
      <w:proofErr w:type="spellEnd"/>
      <w:r w:rsidR="001017E5">
        <w:rPr>
          <w:color w:val="000000"/>
        </w:rPr>
        <w:t xml:space="preserve">. A dále pořízení 300 l zásobníku. </w:t>
      </w:r>
    </w:p>
    <w:p w:rsidR="00034AF6" w:rsidRPr="001017E5" w:rsidRDefault="00034AF6" w:rsidP="00034AF6"/>
    <w:p w:rsidR="00383099" w:rsidRPr="001017E5" w:rsidRDefault="00383099" w:rsidP="00B360D8">
      <w:pPr>
        <w:pStyle w:val="Seznamsodrkami2"/>
      </w:pPr>
      <w:r w:rsidRPr="001017E5">
        <w:t xml:space="preserve">Cenová nabídka na </w:t>
      </w:r>
      <w:r w:rsidR="000C7CB1" w:rsidRPr="001017E5">
        <w:t>opravu místních</w:t>
      </w:r>
      <w:r w:rsidRPr="001017E5">
        <w:t xml:space="preserve"> komunikací v obci (bez </w:t>
      </w:r>
      <w:proofErr w:type="spellStart"/>
      <w:r w:rsidRPr="001017E5">
        <w:t>betonky</w:t>
      </w:r>
      <w:proofErr w:type="spellEnd"/>
      <w:r w:rsidRPr="001017E5">
        <w:t>)</w:t>
      </w:r>
      <w:r w:rsidR="00050C57" w:rsidRPr="001017E5">
        <w:t xml:space="preserve"> od firmy </w:t>
      </w:r>
      <w:r w:rsidR="00106BFE">
        <w:t>Specializované stavební</w:t>
      </w:r>
      <w:r w:rsidR="001017E5">
        <w:t xml:space="preserve"> </w:t>
      </w:r>
      <w:r w:rsidR="001B6092">
        <w:t xml:space="preserve">činnosti </w:t>
      </w:r>
      <w:r w:rsidR="001017E5">
        <w:t>Sadská za cenu 60 940 Kč + DPH.</w:t>
      </w:r>
    </w:p>
    <w:p w:rsidR="00034AF6" w:rsidRPr="001017E5" w:rsidRDefault="00034AF6" w:rsidP="00034AF6">
      <w:proofErr w:type="gramStart"/>
      <w:r w:rsidRPr="001017E5">
        <w:t xml:space="preserve">Pro :    </w:t>
      </w:r>
      <w:r w:rsidR="001017E5">
        <w:t>9</w:t>
      </w:r>
      <w:r w:rsidRPr="001017E5">
        <w:t xml:space="preserve">     Proti</w:t>
      </w:r>
      <w:proofErr w:type="gramEnd"/>
      <w:r w:rsidRPr="001017E5">
        <w:t xml:space="preserve">:       </w:t>
      </w:r>
      <w:proofErr w:type="gramStart"/>
      <w:r w:rsidR="001017E5">
        <w:t>0</w:t>
      </w:r>
      <w:r w:rsidRPr="001017E5">
        <w:t xml:space="preserve">          Zdržel</w:t>
      </w:r>
      <w:proofErr w:type="gramEnd"/>
      <w:r w:rsidRPr="001017E5">
        <w:t xml:space="preserve">:      </w:t>
      </w:r>
      <w:r w:rsidR="001017E5">
        <w:t>0</w:t>
      </w:r>
    </w:p>
    <w:p w:rsidR="00034AF6" w:rsidRPr="001017E5" w:rsidRDefault="00034AF6" w:rsidP="00FB3E6A">
      <w:pPr>
        <w:jc w:val="both"/>
        <w:rPr>
          <w:color w:val="000000"/>
        </w:rPr>
      </w:pPr>
      <w:r w:rsidRPr="001017E5">
        <w:rPr>
          <w:u w:val="single"/>
        </w:rPr>
        <w:t xml:space="preserve">Usnesení č. </w:t>
      </w:r>
      <w:r w:rsidR="000C7CB1" w:rsidRPr="001017E5">
        <w:rPr>
          <w:u w:val="single"/>
        </w:rPr>
        <w:t>8/2020/7 : zastupitelstvo</w:t>
      </w:r>
      <w:r w:rsidR="001017E5">
        <w:t xml:space="preserve"> obce Vestec souhlasí s </w:t>
      </w:r>
      <w:proofErr w:type="gramStart"/>
      <w:r w:rsidRPr="001017E5">
        <w:t>c</w:t>
      </w:r>
      <w:r w:rsidR="001017E5">
        <w:rPr>
          <w:color w:val="000000"/>
        </w:rPr>
        <w:t xml:space="preserve">enovou </w:t>
      </w:r>
      <w:r w:rsidRPr="001017E5">
        <w:rPr>
          <w:color w:val="000000"/>
        </w:rPr>
        <w:t xml:space="preserve"> nabídk</w:t>
      </w:r>
      <w:r w:rsidR="001017E5">
        <w:rPr>
          <w:color w:val="000000"/>
        </w:rPr>
        <w:t>ou</w:t>
      </w:r>
      <w:proofErr w:type="gramEnd"/>
      <w:r w:rsidR="00D76F03">
        <w:rPr>
          <w:color w:val="000000"/>
        </w:rPr>
        <w:t xml:space="preserve"> 60 940 </w:t>
      </w:r>
      <w:proofErr w:type="spellStart"/>
      <w:r w:rsidR="00D76F03">
        <w:rPr>
          <w:color w:val="000000"/>
        </w:rPr>
        <w:t>Kč</w:t>
      </w:r>
      <w:r w:rsidR="00106BFE">
        <w:rPr>
          <w:color w:val="000000"/>
        </w:rPr>
        <w:t>+DPH</w:t>
      </w:r>
      <w:proofErr w:type="spellEnd"/>
      <w:r w:rsidR="00D76F03">
        <w:rPr>
          <w:color w:val="000000"/>
        </w:rPr>
        <w:t xml:space="preserve"> </w:t>
      </w:r>
      <w:r w:rsidR="001017E5">
        <w:rPr>
          <w:color w:val="000000"/>
        </w:rPr>
        <w:t xml:space="preserve"> </w:t>
      </w:r>
      <w:r w:rsidRPr="001017E5">
        <w:rPr>
          <w:color w:val="000000"/>
        </w:rPr>
        <w:t xml:space="preserve"> na opravu  místních komunikací v obci (bez </w:t>
      </w:r>
      <w:proofErr w:type="spellStart"/>
      <w:r w:rsidRPr="001017E5">
        <w:rPr>
          <w:color w:val="000000"/>
        </w:rPr>
        <w:t>betonky</w:t>
      </w:r>
      <w:proofErr w:type="spellEnd"/>
      <w:r w:rsidRPr="001017E5">
        <w:rPr>
          <w:color w:val="000000"/>
        </w:rPr>
        <w:t xml:space="preserve">) od firmy </w:t>
      </w:r>
      <w:r w:rsidR="00D76F03">
        <w:rPr>
          <w:color w:val="000000"/>
        </w:rPr>
        <w:t>Specializované stavební činnosti Sadská</w:t>
      </w:r>
    </w:p>
    <w:p w:rsidR="00034AF6" w:rsidRPr="001017E5" w:rsidRDefault="001017E5" w:rsidP="001017E5">
      <w:pPr>
        <w:tabs>
          <w:tab w:val="left" w:pos="1170"/>
        </w:tabs>
      </w:pPr>
      <w:r>
        <w:tab/>
      </w:r>
    </w:p>
    <w:p w:rsidR="00383099" w:rsidRPr="001017E5" w:rsidRDefault="00383099" w:rsidP="00FB3E6A">
      <w:pPr>
        <w:jc w:val="both"/>
        <w:rPr>
          <w:color w:val="000000"/>
        </w:rPr>
      </w:pPr>
      <w:r w:rsidRPr="001017E5">
        <w:rPr>
          <w:color w:val="000000"/>
        </w:rPr>
        <w:t>Cenová nabídka – rozpočet na zřízení p</w:t>
      </w:r>
      <w:r w:rsidR="000C7CB1">
        <w:rPr>
          <w:color w:val="000000"/>
        </w:rPr>
        <w:t>řívodního kabelu a změnu tarifu hasičské</w:t>
      </w:r>
      <w:r w:rsidRPr="001017E5">
        <w:rPr>
          <w:color w:val="000000"/>
        </w:rPr>
        <w:t xml:space="preserve"> zbrojnice</w:t>
      </w:r>
      <w:r w:rsidR="00034AF6" w:rsidRPr="001017E5">
        <w:rPr>
          <w:color w:val="000000"/>
        </w:rPr>
        <w:t xml:space="preserve">, kterou vypracoval </w:t>
      </w:r>
      <w:r w:rsidR="001E4551" w:rsidRPr="001017E5">
        <w:rPr>
          <w:color w:val="000000"/>
        </w:rPr>
        <w:t xml:space="preserve">Richard </w:t>
      </w:r>
      <w:proofErr w:type="spellStart"/>
      <w:r w:rsidR="001E4551" w:rsidRPr="001017E5">
        <w:rPr>
          <w:color w:val="000000"/>
        </w:rPr>
        <w:t>Srogončik</w:t>
      </w:r>
      <w:proofErr w:type="spellEnd"/>
      <w:r w:rsidR="001E4551" w:rsidRPr="001017E5">
        <w:rPr>
          <w:color w:val="000000"/>
        </w:rPr>
        <w:t xml:space="preserve"> (cena za přívodní kabel </w:t>
      </w:r>
      <w:r w:rsidR="001E4551" w:rsidRPr="001017E5">
        <w:rPr>
          <w:bCs/>
        </w:rPr>
        <w:t>12 340 Kč, změna tarifu 9 410 Kč)</w:t>
      </w:r>
    </w:p>
    <w:p w:rsidR="00034AF6" w:rsidRPr="001017E5" w:rsidRDefault="00034AF6" w:rsidP="00034AF6">
      <w:proofErr w:type="gramStart"/>
      <w:r w:rsidRPr="001017E5">
        <w:t xml:space="preserve">Pro :    </w:t>
      </w:r>
      <w:r w:rsidR="001017E5">
        <w:t>9</w:t>
      </w:r>
      <w:r w:rsidRPr="001017E5">
        <w:t xml:space="preserve">     Proti</w:t>
      </w:r>
      <w:proofErr w:type="gramEnd"/>
      <w:r w:rsidRPr="001017E5">
        <w:t xml:space="preserve">:       </w:t>
      </w:r>
      <w:proofErr w:type="gramStart"/>
      <w:r w:rsidR="001017E5">
        <w:t>0</w:t>
      </w:r>
      <w:r w:rsidRPr="001017E5">
        <w:t xml:space="preserve">          Zdržel</w:t>
      </w:r>
      <w:proofErr w:type="gramEnd"/>
      <w:r w:rsidRPr="001017E5">
        <w:t xml:space="preserve">:      </w:t>
      </w:r>
      <w:r w:rsidR="001017E5">
        <w:t>0</w:t>
      </w:r>
    </w:p>
    <w:p w:rsidR="00034AF6" w:rsidRPr="001017E5" w:rsidRDefault="00034AF6" w:rsidP="00FB3E6A">
      <w:pPr>
        <w:jc w:val="both"/>
      </w:pPr>
      <w:r w:rsidRPr="001017E5">
        <w:rPr>
          <w:u w:val="single"/>
        </w:rPr>
        <w:t xml:space="preserve">Usnesení č. </w:t>
      </w:r>
      <w:r w:rsidR="000C7CB1" w:rsidRPr="001017E5">
        <w:rPr>
          <w:u w:val="single"/>
        </w:rPr>
        <w:t>8/2020/8 : zastupitelstvo</w:t>
      </w:r>
      <w:r w:rsidRPr="001017E5">
        <w:t xml:space="preserve"> obce Vestec schvaluje</w:t>
      </w:r>
      <w:r w:rsidR="001E4551" w:rsidRPr="001017E5">
        <w:t xml:space="preserve"> nabídka p. R. </w:t>
      </w:r>
      <w:proofErr w:type="spellStart"/>
      <w:r w:rsidR="001E4551" w:rsidRPr="001017E5">
        <w:t>Srogončíka</w:t>
      </w:r>
      <w:proofErr w:type="spellEnd"/>
      <w:r w:rsidR="001E4551" w:rsidRPr="001017E5">
        <w:t xml:space="preserve"> na zřízení </w:t>
      </w:r>
      <w:r w:rsidR="001E4551" w:rsidRPr="001017E5">
        <w:rPr>
          <w:color w:val="000000"/>
        </w:rPr>
        <w:t>přívodníh</w:t>
      </w:r>
      <w:r w:rsidR="000C7CB1">
        <w:rPr>
          <w:color w:val="000000"/>
        </w:rPr>
        <w:t>o kabelu a změnu tarifu hasičské</w:t>
      </w:r>
      <w:r w:rsidR="001E4551" w:rsidRPr="001017E5">
        <w:rPr>
          <w:color w:val="000000"/>
        </w:rPr>
        <w:t xml:space="preserve"> zbrojnice </w:t>
      </w:r>
    </w:p>
    <w:p w:rsidR="00034AF6" w:rsidRPr="001017E5" w:rsidRDefault="00034AF6" w:rsidP="00FB3E6A">
      <w:pPr>
        <w:jc w:val="both"/>
      </w:pPr>
    </w:p>
    <w:p w:rsidR="00383099" w:rsidRDefault="00383099" w:rsidP="00FB3E6A">
      <w:pPr>
        <w:jc w:val="both"/>
        <w:rPr>
          <w:color w:val="000000"/>
        </w:rPr>
      </w:pPr>
      <w:r w:rsidRPr="001017E5">
        <w:rPr>
          <w:color w:val="000000"/>
        </w:rPr>
        <w:t xml:space="preserve">Stavební dozor </w:t>
      </w:r>
      <w:r w:rsidR="00034AF6" w:rsidRPr="001017E5">
        <w:rPr>
          <w:color w:val="000000"/>
        </w:rPr>
        <w:t>–</w:t>
      </w:r>
      <w:r w:rsidRPr="001017E5">
        <w:rPr>
          <w:color w:val="000000"/>
        </w:rPr>
        <w:t xml:space="preserve"> garáže</w:t>
      </w:r>
      <w:r w:rsidR="001017E5">
        <w:rPr>
          <w:color w:val="000000"/>
        </w:rPr>
        <w:t xml:space="preserve">. V současné době čekáme ještě na další nabídky, konečné řešení padne na příštím zasedání ZO dne </w:t>
      </w:r>
      <w:r w:rsidR="000C7CB1">
        <w:rPr>
          <w:color w:val="000000"/>
        </w:rPr>
        <w:t>23. 9. 2020</w:t>
      </w:r>
      <w:r w:rsidR="001017E5">
        <w:rPr>
          <w:color w:val="000000"/>
        </w:rPr>
        <w:t>.</w:t>
      </w:r>
    </w:p>
    <w:p w:rsidR="001017E5" w:rsidRDefault="001017E5" w:rsidP="00034AF6">
      <w:pPr>
        <w:rPr>
          <w:color w:val="000000"/>
        </w:rPr>
      </w:pPr>
    </w:p>
    <w:p w:rsidR="000B181D" w:rsidRDefault="001017E5" w:rsidP="00FB3E6A">
      <w:pPr>
        <w:tabs>
          <w:tab w:val="left" w:pos="2460"/>
        </w:tabs>
        <w:jc w:val="both"/>
        <w:outlineLvl w:val="0"/>
      </w:pPr>
      <w:r w:rsidRPr="001017E5">
        <w:t>Vyvěšení záměru na pacht pozemků p.</w:t>
      </w:r>
      <w:r w:rsidR="000C7CB1">
        <w:t xml:space="preserve"> </w:t>
      </w:r>
      <w:r w:rsidRPr="001017E5">
        <w:t>č. 352/4, 344/10, 870/16, část 699/2</w:t>
      </w:r>
      <w:r w:rsidR="000B181D">
        <w:t xml:space="preserve">.  Na základě výpovědi nájemní smlouvy o pronájmu pozemků ZO navrhuje zveřejnění záměru za podmínek: 1. pozemek se pronajímá pouze k zemědělským účelům, 2. nájemní smlouva se uzavírá na období 1 roku s tím, že pokud nedojde k ukončení </w:t>
      </w:r>
      <w:r w:rsidR="005D77E4">
        <w:t xml:space="preserve">smlouvy </w:t>
      </w:r>
      <w:r w:rsidR="000B181D">
        <w:t>jedné ze smluvních stran</w:t>
      </w:r>
      <w:r w:rsidR="005D77E4">
        <w:t xml:space="preserve"> </w:t>
      </w:r>
      <w:r w:rsidR="000B181D">
        <w:t>k datu 30.</w:t>
      </w:r>
      <w:r w:rsidR="000C7CB1">
        <w:t xml:space="preserve"> </w:t>
      </w:r>
      <w:r w:rsidR="000B181D">
        <w:t>9. kalendářního roku</w:t>
      </w:r>
      <w:r w:rsidR="005D77E4">
        <w:t xml:space="preserve"> bude tato</w:t>
      </w:r>
      <w:r w:rsidR="000B181D">
        <w:t xml:space="preserve"> automaticky obnovena o další rok., 3. výše nájemného – bude přihlédnuto k nejvyšší nabídce</w:t>
      </w:r>
    </w:p>
    <w:p w:rsidR="000B181D" w:rsidRPr="001017E5" w:rsidRDefault="000B181D" w:rsidP="000B181D">
      <w:pPr>
        <w:tabs>
          <w:tab w:val="left" w:pos="2460"/>
        </w:tabs>
        <w:outlineLvl w:val="0"/>
      </w:pPr>
      <w:proofErr w:type="gramStart"/>
      <w:r w:rsidRPr="001017E5">
        <w:t xml:space="preserve">Pro :    </w:t>
      </w:r>
      <w:r>
        <w:t>9</w:t>
      </w:r>
      <w:r w:rsidRPr="001017E5">
        <w:t xml:space="preserve">     Proti</w:t>
      </w:r>
      <w:proofErr w:type="gramEnd"/>
      <w:r w:rsidRPr="001017E5">
        <w:t xml:space="preserve">:       </w:t>
      </w:r>
      <w:proofErr w:type="gramStart"/>
      <w:r>
        <w:t>0</w:t>
      </w:r>
      <w:r w:rsidRPr="001017E5">
        <w:t xml:space="preserve">          Zdržel</w:t>
      </w:r>
      <w:proofErr w:type="gramEnd"/>
      <w:r w:rsidRPr="001017E5">
        <w:t xml:space="preserve">:      </w:t>
      </w:r>
      <w:r>
        <w:tab/>
        <w:t>0</w:t>
      </w:r>
    </w:p>
    <w:p w:rsidR="000B181D" w:rsidRDefault="000B181D" w:rsidP="00FB3E6A">
      <w:pPr>
        <w:tabs>
          <w:tab w:val="left" w:pos="2460"/>
        </w:tabs>
        <w:jc w:val="both"/>
        <w:outlineLvl w:val="0"/>
      </w:pPr>
      <w:r w:rsidRPr="001017E5">
        <w:rPr>
          <w:u w:val="single"/>
        </w:rPr>
        <w:t xml:space="preserve">Usnesení č. </w:t>
      </w:r>
      <w:proofErr w:type="gramStart"/>
      <w:r w:rsidRPr="001017E5">
        <w:rPr>
          <w:u w:val="single"/>
        </w:rPr>
        <w:t xml:space="preserve">8/2020/9 :  </w:t>
      </w:r>
      <w:r w:rsidRPr="001017E5">
        <w:t>zast</w:t>
      </w:r>
      <w:r>
        <w:t>upitelstvo</w:t>
      </w:r>
      <w:proofErr w:type="gramEnd"/>
      <w:r>
        <w:t xml:space="preserve"> obce Vestec schvaluje v</w:t>
      </w:r>
      <w:r w:rsidRPr="001017E5">
        <w:t>yvěšení záměru na pacht pozemků p.</w:t>
      </w:r>
      <w:r w:rsidR="000C7CB1">
        <w:t xml:space="preserve"> </w:t>
      </w:r>
      <w:r w:rsidRPr="001017E5">
        <w:t>č. 352/4, 344/10, 870/16, část 699/2</w:t>
      </w:r>
      <w:r>
        <w:t xml:space="preserve"> za podmínek: 1. pozemek se pronajímá pouze k zemědělským účelům, 2. nájemní smlouva se uzavírá na období 1 roku s tím, že pokud nedojde k</w:t>
      </w:r>
      <w:r w:rsidR="007836E8">
        <w:t> </w:t>
      </w:r>
      <w:r>
        <w:t>ukončení</w:t>
      </w:r>
      <w:r w:rsidR="007836E8">
        <w:t xml:space="preserve"> smlouvy </w:t>
      </w:r>
      <w:r>
        <w:t xml:space="preserve">jedné ze smluvních </w:t>
      </w:r>
      <w:proofErr w:type="gramStart"/>
      <w:r>
        <w:t>stran</w:t>
      </w:r>
      <w:r w:rsidR="00FB3E6A">
        <w:t xml:space="preserve"> </w:t>
      </w:r>
      <w:r>
        <w:t xml:space="preserve"> k datu</w:t>
      </w:r>
      <w:proofErr w:type="gramEnd"/>
      <w:r>
        <w:t xml:space="preserve"> 30.</w:t>
      </w:r>
      <w:r w:rsidR="000C7CB1">
        <w:t xml:space="preserve"> </w:t>
      </w:r>
      <w:r>
        <w:t xml:space="preserve">9. kalendářního roku </w:t>
      </w:r>
      <w:r w:rsidR="00FB3E6A">
        <w:t xml:space="preserve">bude </w:t>
      </w:r>
      <w:r w:rsidR="007836E8">
        <w:t>tato</w:t>
      </w:r>
      <w:r w:rsidR="00FB3E6A">
        <w:t xml:space="preserve"> </w:t>
      </w:r>
      <w:r>
        <w:t>automaticky obnovena o další rok., 3. výše nájemného – bude přihlédnuto k nejvyšší nabídce.</w:t>
      </w:r>
    </w:p>
    <w:p w:rsidR="000B181D" w:rsidRPr="001017E5" w:rsidRDefault="000B181D" w:rsidP="000B181D">
      <w:pPr>
        <w:tabs>
          <w:tab w:val="left" w:pos="6315"/>
        </w:tabs>
      </w:pPr>
    </w:p>
    <w:p w:rsidR="001017E5" w:rsidRPr="001017E5" w:rsidRDefault="001017E5" w:rsidP="00FB3E6A">
      <w:pPr>
        <w:tabs>
          <w:tab w:val="left" w:pos="2460"/>
        </w:tabs>
        <w:jc w:val="both"/>
        <w:outlineLvl w:val="0"/>
      </w:pPr>
      <w:r w:rsidRPr="001017E5">
        <w:t>Projednání záměru stavby tlakové kanalizace do Malého Vestce</w:t>
      </w:r>
      <w:r w:rsidR="000441CD">
        <w:t xml:space="preserve">. </w:t>
      </w:r>
      <w:r w:rsidR="004F552B">
        <w:t xml:space="preserve"> Starosta informoval, že občané  Malého</w:t>
      </w:r>
      <w:r w:rsidR="004F552B" w:rsidRPr="004F552B">
        <w:t xml:space="preserve"> </w:t>
      </w:r>
      <w:r w:rsidR="000C7CB1">
        <w:t xml:space="preserve">Vestce </w:t>
      </w:r>
      <w:proofErr w:type="gramStart"/>
      <w:r w:rsidR="004F552B">
        <w:t>mají</w:t>
      </w:r>
      <w:proofErr w:type="gramEnd"/>
      <w:r w:rsidR="004F552B">
        <w:t xml:space="preserve"> zájem o vybudování</w:t>
      </w:r>
      <w:r w:rsidR="000C7CB1">
        <w:t xml:space="preserve"> </w:t>
      </w:r>
      <w:proofErr w:type="gramStart"/>
      <w:r w:rsidR="000C7CB1">
        <w:t>TK</w:t>
      </w:r>
      <w:proofErr w:type="gramEnd"/>
      <w:r w:rsidR="000C7CB1">
        <w:t xml:space="preserve"> v Malém Vestci. Dotázal se </w:t>
      </w:r>
      <w:r w:rsidR="004F552B">
        <w:t xml:space="preserve">tedy zastupitelů, kdo tento projekt podpoří, aby </w:t>
      </w:r>
      <w:proofErr w:type="gramStart"/>
      <w:r w:rsidR="004F552B">
        <w:t>byla TK</w:t>
      </w:r>
      <w:proofErr w:type="gramEnd"/>
      <w:r w:rsidR="004F552B">
        <w:t xml:space="preserve"> realizována. </w:t>
      </w:r>
    </w:p>
    <w:p w:rsidR="000441CD" w:rsidRPr="001017E5" w:rsidRDefault="000441CD" w:rsidP="000441CD">
      <w:pPr>
        <w:tabs>
          <w:tab w:val="left" w:pos="2460"/>
        </w:tabs>
        <w:outlineLvl w:val="0"/>
      </w:pPr>
      <w:proofErr w:type="gramStart"/>
      <w:r w:rsidRPr="001017E5">
        <w:t xml:space="preserve">Pro :    </w:t>
      </w:r>
      <w:r>
        <w:t>9</w:t>
      </w:r>
      <w:r w:rsidRPr="001017E5">
        <w:t xml:space="preserve">     Proti</w:t>
      </w:r>
      <w:proofErr w:type="gramEnd"/>
      <w:r w:rsidRPr="001017E5">
        <w:t xml:space="preserve">:       </w:t>
      </w:r>
      <w:proofErr w:type="gramStart"/>
      <w:r>
        <w:t>0</w:t>
      </w:r>
      <w:r w:rsidRPr="001017E5">
        <w:t xml:space="preserve">          Zdržel</w:t>
      </w:r>
      <w:proofErr w:type="gramEnd"/>
      <w:r w:rsidRPr="001017E5">
        <w:t xml:space="preserve">:      </w:t>
      </w:r>
      <w:r>
        <w:tab/>
        <w:t>0</w:t>
      </w:r>
    </w:p>
    <w:p w:rsidR="001017E5" w:rsidRDefault="000441CD" w:rsidP="00FB3E6A">
      <w:pPr>
        <w:jc w:val="both"/>
      </w:pPr>
      <w:r w:rsidRPr="001017E5">
        <w:rPr>
          <w:u w:val="single"/>
        </w:rPr>
        <w:t xml:space="preserve">Usnesení č. </w:t>
      </w:r>
      <w:r w:rsidR="000C7CB1">
        <w:rPr>
          <w:u w:val="single"/>
        </w:rPr>
        <w:t>8/2020/10</w:t>
      </w:r>
      <w:r w:rsidR="000C7CB1" w:rsidRPr="001017E5">
        <w:rPr>
          <w:u w:val="single"/>
        </w:rPr>
        <w:t xml:space="preserve"> : zastupitelstvo</w:t>
      </w:r>
      <w:r>
        <w:t xml:space="preserve"> obce Vestec schvaluje</w:t>
      </w:r>
      <w:r w:rsidR="004F552B">
        <w:t>, že tlaková kanalizace do Malého Vestce bude realizována.</w:t>
      </w:r>
    </w:p>
    <w:p w:rsidR="004F552B" w:rsidRDefault="00A945D7" w:rsidP="00FB3E6A">
      <w:pPr>
        <w:jc w:val="both"/>
        <w:rPr>
          <w:color w:val="000000"/>
        </w:rPr>
      </w:pPr>
      <w:r>
        <w:t>Na základě tohoto usnesení starosta navrhl, aby zastupitelé oslovili případné zájemce o vyřízení všeho potřebného k realizaci této stavby (zadání projektu dle poptávky + vyřízení dotace na projekt, projekt bude včetně stavebního,</w:t>
      </w:r>
      <w:r w:rsidR="00BC1568">
        <w:t xml:space="preserve"> vodoprávního povolení, projektů</w:t>
      </w:r>
      <w:r>
        <w:t xml:space="preserve"> na kanalizační přípojky</w:t>
      </w:r>
      <w:r w:rsidR="00BC1568">
        <w:t>, výběrové řízení na stavbu, včetně zařízení dotace, kolaudace stavby, technický a stavební dozor při stavbě)</w:t>
      </w:r>
      <w:r w:rsidR="00C616A1">
        <w:t>.</w:t>
      </w:r>
    </w:p>
    <w:p w:rsidR="001A4609" w:rsidRPr="001017E5" w:rsidRDefault="001A4609" w:rsidP="001A4609">
      <w:pPr>
        <w:pStyle w:val="Seznamsodrkami2"/>
      </w:pPr>
      <w:r w:rsidRPr="001017E5">
        <w:lastRenderedPageBreak/>
        <w:t>Cenová nabídka na</w:t>
      </w:r>
      <w:r>
        <w:t xml:space="preserve"> vybourání uzávěrů vodovodu (povytažení hrnků, zandání a zaasfaltování a zaválcování) v částech obce Malá Strana a Malý </w:t>
      </w:r>
      <w:proofErr w:type="gramStart"/>
      <w:r>
        <w:t xml:space="preserve">Vestec </w:t>
      </w:r>
      <w:r w:rsidRPr="001017E5">
        <w:t xml:space="preserve"> od</w:t>
      </w:r>
      <w:proofErr w:type="gramEnd"/>
      <w:r w:rsidRPr="001017E5">
        <w:t xml:space="preserve"> firmy </w:t>
      </w:r>
      <w:r>
        <w:t xml:space="preserve">Specializované stavební činnosti Sadská za cenu </w:t>
      </w:r>
      <w:r>
        <w:t xml:space="preserve">36.485 </w:t>
      </w:r>
      <w:r>
        <w:t xml:space="preserve"> Kč + DPH.</w:t>
      </w:r>
    </w:p>
    <w:p w:rsidR="001A4609" w:rsidRPr="001017E5" w:rsidRDefault="001A4609" w:rsidP="001A4609">
      <w:proofErr w:type="gramStart"/>
      <w:r w:rsidRPr="001017E5">
        <w:t xml:space="preserve">Pro :    </w:t>
      </w:r>
      <w:r>
        <w:t>9</w:t>
      </w:r>
      <w:r w:rsidRPr="001017E5">
        <w:t xml:space="preserve">     Proti</w:t>
      </w:r>
      <w:proofErr w:type="gramEnd"/>
      <w:r w:rsidRPr="001017E5">
        <w:t xml:space="preserve">:       </w:t>
      </w:r>
      <w:proofErr w:type="gramStart"/>
      <w:r>
        <w:t>0</w:t>
      </w:r>
      <w:r w:rsidRPr="001017E5">
        <w:t xml:space="preserve">          Zdržel</w:t>
      </w:r>
      <w:proofErr w:type="gramEnd"/>
      <w:r w:rsidRPr="001017E5">
        <w:t xml:space="preserve">:      </w:t>
      </w:r>
      <w:r>
        <w:t>0</w:t>
      </w:r>
    </w:p>
    <w:p w:rsidR="001A4609" w:rsidRPr="001017E5" w:rsidRDefault="001A4609" w:rsidP="001A4609">
      <w:pPr>
        <w:jc w:val="both"/>
        <w:rPr>
          <w:color w:val="000000"/>
        </w:rPr>
      </w:pPr>
      <w:r w:rsidRPr="001017E5">
        <w:rPr>
          <w:u w:val="single"/>
        </w:rPr>
        <w:t>Usnesení č. 8/2020/</w:t>
      </w:r>
      <w:r>
        <w:rPr>
          <w:u w:val="single"/>
        </w:rPr>
        <w:t>11</w:t>
      </w:r>
      <w:r w:rsidRPr="001017E5">
        <w:rPr>
          <w:u w:val="single"/>
        </w:rPr>
        <w:t xml:space="preserve"> : zastupitelstvo</w:t>
      </w:r>
      <w:r>
        <w:t xml:space="preserve"> obce Vestec souhlasí s </w:t>
      </w:r>
      <w:proofErr w:type="gramStart"/>
      <w:r w:rsidRPr="001017E5">
        <w:t>c</w:t>
      </w:r>
      <w:r>
        <w:rPr>
          <w:color w:val="000000"/>
        </w:rPr>
        <w:t xml:space="preserve">enovou </w:t>
      </w:r>
      <w:r w:rsidRPr="001017E5">
        <w:rPr>
          <w:color w:val="000000"/>
        </w:rPr>
        <w:t xml:space="preserve"> nabídk</w:t>
      </w:r>
      <w:r>
        <w:rPr>
          <w:color w:val="000000"/>
        </w:rPr>
        <w:t>ou</w:t>
      </w:r>
      <w:proofErr w:type="gramEnd"/>
      <w:r>
        <w:rPr>
          <w:color w:val="000000"/>
        </w:rPr>
        <w:t xml:space="preserve"> </w:t>
      </w:r>
      <w:r>
        <w:rPr>
          <w:color w:val="000000"/>
        </w:rPr>
        <w:t>36 485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Kč+DPH</w:t>
      </w:r>
      <w:proofErr w:type="spellEnd"/>
      <w:r>
        <w:rPr>
          <w:color w:val="000000"/>
        </w:rPr>
        <w:t xml:space="preserve">  </w:t>
      </w:r>
      <w:r>
        <w:rPr>
          <w:color w:val="000000"/>
        </w:rPr>
        <w:t xml:space="preserve"> na vybourání uzávěrů vodovodu </w:t>
      </w:r>
      <w:r>
        <w:t xml:space="preserve">(povytažení hrnků, zandání a zaasfaltování a zaválcování) v částech obce Malá Strana a Malý Vestec </w:t>
      </w:r>
      <w:r w:rsidRPr="001017E5">
        <w:t xml:space="preserve"> </w:t>
      </w:r>
      <w:r w:rsidRPr="001017E5">
        <w:rPr>
          <w:color w:val="000000"/>
        </w:rPr>
        <w:t xml:space="preserve"> od firmy </w:t>
      </w:r>
      <w:r>
        <w:rPr>
          <w:color w:val="000000"/>
        </w:rPr>
        <w:t>Specializované stavební činnosti Sadská</w:t>
      </w:r>
    </w:p>
    <w:p w:rsidR="001A4609" w:rsidRDefault="001A4609" w:rsidP="000441CD">
      <w:pPr>
        <w:tabs>
          <w:tab w:val="left" w:pos="2115"/>
        </w:tabs>
        <w:jc w:val="both"/>
        <w:rPr>
          <w:color w:val="000000"/>
        </w:rPr>
      </w:pPr>
      <w:bookmarkStart w:id="0" w:name="_GoBack"/>
      <w:bookmarkEnd w:id="0"/>
    </w:p>
    <w:p w:rsidR="000441CD" w:rsidRDefault="000441CD" w:rsidP="000441CD">
      <w:pPr>
        <w:tabs>
          <w:tab w:val="left" w:pos="2115"/>
        </w:tabs>
        <w:jc w:val="both"/>
        <w:rPr>
          <w:iCs/>
        </w:rPr>
      </w:pPr>
      <w:r>
        <w:rPr>
          <w:iCs/>
        </w:rPr>
        <w:t>6)Diskuse</w:t>
      </w:r>
    </w:p>
    <w:p w:rsidR="00C616A1" w:rsidRDefault="00C616A1" w:rsidP="00FB3E6A">
      <w:pPr>
        <w:tabs>
          <w:tab w:val="left" w:pos="2115"/>
        </w:tabs>
        <w:jc w:val="both"/>
        <w:rPr>
          <w:iCs/>
        </w:rPr>
      </w:pPr>
      <w:r>
        <w:rPr>
          <w:iCs/>
        </w:rPr>
        <w:t xml:space="preserve">Starosta informoval, že obec obdržela jednorázový nenávratný neúčelový příspěvek ze státního rozpočtu (kompenzační bonus v souvislosti s výskytem </w:t>
      </w:r>
      <w:proofErr w:type="spellStart"/>
      <w:r>
        <w:rPr>
          <w:iCs/>
        </w:rPr>
        <w:t>koronaviru</w:t>
      </w:r>
      <w:proofErr w:type="spellEnd"/>
      <w:r>
        <w:rPr>
          <w:iCs/>
        </w:rPr>
        <w:t>) ve výši 405 000 Kč.</w:t>
      </w:r>
    </w:p>
    <w:p w:rsidR="00C616A1" w:rsidRDefault="00C616A1" w:rsidP="00FB3E6A">
      <w:pPr>
        <w:tabs>
          <w:tab w:val="left" w:pos="2115"/>
        </w:tabs>
        <w:jc w:val="both"/>
        <w:rPr>
          <w:iCs/>
        </w:rPr>
      </w:pPr>
      <w:r>
        <w:rPr>
          <w:iCs/>
        </w:rPr>
        <w:t>Dále starosta informoval, že autobusová linka Rožďalovice- Nymburk bude zachována, pouze bude zajíždět do Křečkova.</w:t>
      </w:r>
    </w:p>
    <w:p w:rsidR="00C616A1" w:rsidRDefault="00C616A1" w:rsidP="00FB3E6A">
      <w:pPr>
        <w:tabs>
          <w:tab w:val="left" w:pos="2115"/>
        </w:tabs>
        <w:jc w:val="both"/>
        <w:rPr>
          <w:iCs/>
        </w:rPr>
      </w:pPr>
    </w:p>
    <w:p w:rsidR="00C616A1" w:rsidRDefault="00C616A1" w:rsidP="00FB3E6A">
      <w:pPr>
        <w:tabs>
          <w:tab w:val="left" w:pos="2115"/>
        </w:tabs>
        <w:jc w:val="both"/>
        <w:rPr>
          <w:iCs/>
        </w:rPr>
      </w:pPr>
      <w:r>
        <w:rPr>
          <w:iCs/>
        </w:rPr>
        <w:t>I.</w:t>
      </w:r>
      <w:r w:rsidR="000C7CB1">
        <w:rPr>
          <w:iCs/>
        </w:rPr>
        <w:t xml:space="preserve"> </w:t>
      </w:r>
      <w:r>
        <w:rPr>
          <w:iCs/>
        </w:rPr>
        <w:t>Jeníková upozornila, že je nutné prověřit</w:t>
      </w:r>
      <w:r w:rsidR="00E55468">
        <w:rPr>
          <w:iCs/>
        </w:rPr>
        <w:t xml:space="preserve"> při </w:t>
      </w:r>
      <w:r>
        <w:rPr>
          <w:iCs/>
        </w:rPr>
        <w:t>rekonstrukci</w:t>
      </w:r>
      <w:r w:rsidR="00E55468">
        <w:rPr>
          <w:iCs/>
        </w:rPr>
        <w:t xml:space="preserve"> nástěnky u</w:t>
      </w:r>
      <w:r>
        <w:rPr>
          <w:iCs/>
        </w:rPr>
        <w:t xml:space="preserve"> chodníku na návsi</w:t>
      </w:r>
      <w:r w:rsidR="00E55468">
        <w:rPr>
          <w:iCs/>
        </w:rPr>
        <w:t xml:space="preserve"> její umístění, aby v budoucnu nepřekážela u </w:t>
      </w:r>
      <w:r>
        <w:rPr>
          <w:iCs/>
        </w:rPr>
        <w:t>plánováno rozšíření chodníku.</w:t>
      </w:r>
    </w:p>
    <w:p w:rsidR="00C616A1" w:rsidRDefault="00C616A1" w:rsidP="00FB3E6A">
      <w:pPr>
        <w:tabs>
          <w:tab w:val="left" w:pos="2115"/>
        </w:tabs>
        <w:jc w:val="both"/>
        <w:rPr>
          <w:iCs/>
        </w:rPr>
      </w:pPr>
    </w:p>
    <w:p w:rsidR="00C616A1" w:rsidRDefault="00C616A1" w:rsidP="00FB3E6A">
      <w:pPr>
        <w:tabs>
          <w:tab w:val="left" w:pos="2115"/>
        </w:tabs>
        <w:jc w:val="both"/>
        <w:rPr>
          <w:iCs/>
        </w:rPr>
      </w:pPr>
      <w:r>
        <w:rPr>
          <w:iCs/>
        </w:rPr>
        <w:t>M.</w:t>
      </w:r>
      <w:r w:rsidR="000C7CB1">
        <w:rPr>
          <w:iCs/>
        </w:rPr>
        <w:t xml:space="preserve"> </w:t>
      </w:r>
      <w:r w:rsidR="00112CCD">
        <w:rPr>
          <w:iCs/>
        </w:rPr>
        <w:t xml:space="preserve">Ryšavá se dotázala, zda bylo vydáno pověření pro kontrolu budovy čp. 88 provozovny hospody. Ano. </w:t>
      </w: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</w:p>
    <w:p w:rsidR="00112CCD" w:rsidRDefault="00112CCD" w:rsidP="00AB1451">
      <w:pPr>
        <w:tabs>
          <w:tab w:val="left" w:pos="2115"/>
          <w:tab w:val="right" w:pos="10466"/>
        </w:tabs>
        <w:jc w:val="both"/>
        <w:rPr>
          <w:iCs/>
        </w:rPr>
      </w:pPr>
      <w:r>
        <w:rPr>
          <w:iCs/>
        </w:rPr>
        <w:t xml:space="preserve">Starosta </w:t>
      </w:r>
      <w:r w:rsidR="000C7CB1">
        <w:rPr>
          <w:iCs/>
        </w:rPr>
        <w:t xml:space="preserve">navrhl, aby chodník </w:t>
      </w:r>
      <w:r w:rsidR="00AB1451">
        <w:rPr>
          <w:iCs/>
        </w:rPr>
        <w:t xml:space="preserve">u budovy čp. 89 (jižní strana) byl rozšířen a </w:t>
      </w:r>
      <w:r w:rsidR="000C7CB1">
        <w:rPr>
          <w:iCs/>
        </w:rPr>
        <w:t xml:space="preserve">zároveň byl </w:t>
      </w:r>
      <w:r w:rsidR="00AB1451">
        <w:rPr>
          <w:iCs/>
        </w:rPr>
        <w:t xml:space="preserve">vybudován ze zámkové dlažby. Stavbu provede spolek Vestecký </w:t>
      </w:r>
      <w:proofErr w:type="spellStart"/>
      <w:r w:rsidR="00AB1451">
        <w:rPr>
          <w:iCs/>
        </w:rPr>
        <w:t>puťák</w:t>
      </w:r>
      <w:proofErr w:type="spellEnd"/>
      <w:r w:rsidR="00AB1451">
        <w:rPr>
          <w:iCs/>
        </w:rPr>
        <w:t>. Zastupitelé s tímto souhlasí.</w:t>
      </w: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  <w:r>
        <w:rPr>
          <w:iCs/>
        </w:rPr>
        <w:t xml:space="preserve">M. Ryšavá připomíná, že </w:t>
      </w:r>
      <w:r w:rsidR="000C7CB1">
        <w:rPr>
          <w:iCs/>
        </w:rPr>
        <w:t>19. 9. 2020</w:t>
      </w:r>
      <w:r>
        <w:rPr>
          <w:iCs/>
        </w:rPr>
        <w:t xml:space="preserve"> se uskuteční výlet, který pořádá obec, uzávěrka přihlášek je </w:t>
      </w:r>
      <w:r w:rsidR="000C7CB1">
        <w:rPr>
          <w:iCs/>
        </w:rPr>
        <w:t>30. 8. 2020</w:t>
      </w:r>
      <w:r>
        <w:rPr>
          <w:iCs/>
        </w:rPr>
        <w:t>.</w:t>
      </w: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  <w:r>
        <w:rPr>
          <w:iCs/>
        </w:rPr>
        <w:t>M. Ryšavá informovala, že na podzim bude připraven občasník, proto naplánuje spolkovou radu.</w:t>
      </w: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</w:p>
    <w:p w:rsidR="000441CD" w:rsidRDefault="00112CCD" w:rsidP="00FB3E6A">
      <w:pPr>
        <w:tabs>
          <w:tab w:val="left" w:pos="2115"/>
        </w:tabs>
        <w:jc w:val="both"/>
        <w:rPr>
          <w:iCs/>
        </w:rPr>
      </w:pPr>
      <w:r>
        <w:rPr>
          <w:iCs/>
        </w:rPr>
        <w:t>M. Ryšavá se dotázala, zda spolek VOSA může provést instalaci ruských kuželek za hospodou. Ano.</w:t>
      </w: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  <w:r>
        <w:rPr>
          <w:iCs/>
        </w:rPr>
        <w:t>Z. Němec upozornil, že na nástěnkách u hospody je uvolněna plechová střecha.</w:t>
      </w:r>
    </w:p>
    <w:p w:rsidR="00112CCD" w:rsidRDefault="00112CCD" w:rsidP="00FB3E6A">
      <w:pPr>
        <w:tabs>
          <w:tab w:val="left" w:pos="2115"/>
        </w:tabs>
        <w:jc w:val="both"/>
        <w:rPr>
          <w:iCs/>
        </w:rPr>
      </w:pPr>
    </w:p>
    <w:p w:rsidR="000441CD" w:rsidRPr="00531A67" w:rsidRDefault="00531A67" w:rsidP="00531A67">
      <w:pPr>
        <w:tabs>
          <w:tab w:val="left" w:pos="2115"/>
          <w:tab w:val="left" w:pos="8985"/>
        </w:tabs>
        <w:jc w:val="both"/>
        <w:rPr>
          <w:iCs/>
        </w:rPr>
      </w:pPr>
      <w:proofErr w:type="spellStart"/>
      <w:proofErr w:type="gramStart"/>
      <w:r>
        <w:rPr>
          <w:iCs/>
        </w:rPr>
        <w:t>I.Jeníková</w:t>
      </w:r>
      <w:proofErr w:type="spellEnd"/>
      <w:proofErr w:type="gramEnd"/>
      <w:r>
        <w:rPr>
          <w:iCs/>
        </w:rPr>
        <w:t xml:space="preserve"> se dotázala na reklamaci silnice v části nových parcel. Starosta odpověděl, že již v červenci jednal se zástupcem firmy </w:t>
      </w:r>
      <w:proofErr w:type="spellStart"/>
      <w:r>
        <w:rPr>
          <w:iCs/>
        </w:rPr>
        <w:t>Zepris</w:t>
      </w:r>
      <w:proofErr w:type="spellEnd"/>
      <w:r>
        <w:rPr>
          <w:iCs/>
        </w:rPr>
        <w:t xml:space="preserve"> s tím, že oprava bude provedena odvodněním do zeleného pásu maximálně do poloviny října.</w:t>
      </w:r>
    </w:p>
    <w:p w:rsidR="000441CD" w:rsidRDefault="000441CD" w:rsidP="000441CD">
      <w:pPr>
        <w:tabs>
          <w:tab w:val="left" w:pos="2115"/>
        </w:tabs>
        <w:jc w:val="both"/>
        <w:rPr>
          <w:iCs/>
        </w:rPr>
      </w:pPr>
    </w:p>
    <w:p w:rsidR="006A20EC" w:rsidRDefault="00112CCD" w:rsidP="00112CCD">
      <w:pPr>
        <w:tabs>
          <w:tab w:val="left" w:pos="1275"/>
        </w:tabs>
        <w:jc w:val="both"/>
        <w:rPr>
          <w:iCs/>
        </w:rPr>
      </w:pPr>
      <w:r>
        <w:rPr>
          <w:iCs/>
        </w:rPr>
        <w:tab/>
      </w:r>
      <w:r w:rsidR="000441CD">
        <w:rPr>
          <w:iCs/>
        </w:rPr>
        <w:tab/>
      </w:r>
    </w:p>
    <w:p w:rsidR="001017E5" w:rsidRDefault="00112CCD" w:rsidP="001017E5">
      <w:pPr>
        <w:rPr>
          <w:color w:val="000000"/>
        </w:rPr>
      </w:pPr>
      <w:r>
        <w:rPr>
          <w:color w:val="000000"/>
        </w:rPr>
        <w:t xml:space="preserve">Příští zasedání </w:t>
      </w:r>
      <w:r w:rsidR="000C7CB1">
        <w:rPr>
          <w:color w:val="000000"/>
        </w:rPr>
        <w:t>23. 9. 2020</w:t>
      </w:r>
      <w:r>
        <w:rPr>
          <w:color w:val="000000"/>
        </w:rPr>
        <w:t xml:space="preserve"> od 17.30 hod</w:t>
      </w:r>
    </w:p>
    <w:p w:rsidR="00112CCD" w:rsidRDefault="00112CCD" w:rsidP="001017E5">
      <w:pPr>
        <w:rPr>
          <w:color w:val="000000"/>
        </w:rPr>
      </w:pPr>
    </w:p>
    <w:p w:rsidR="00112CCD" w:rsidRDefault="00112CCD" w:rsidP="001017E5">
      <w:pPr>
        <w:rPr>
          <w:color w:val="000000"/>
        </w:rPr>
      </w:pPr>
    </w:p>
    <w:p w:rsidR="00112CCD" w:rsidRPr="001017E5" w:rsidRDefault="00112CCD" w:rsidP="001017E5">
      <w:pPr>
        <w:rPr>
          <w:color w:val="000000"/>
        </w:rPr>
      </w:pPr>
    </w:p>
    <w:p w:rsidR="00023D24" w:rsidRPr="00492417" w:rsidRDefault="00023D24" w:rsidP="00492417">
      <w:pPr>
        <w:jc w:val="both"/>
        <w:rPr>
          <w:iCs/>
        </w:rPr>
      </w:pPr>
    </w:p>
    <w:p w:rsidR="0098088D" w:rsidRPr="00614C98" w:rsidRDefault="0098088D" w:rsidP="00614C98">
      <w:pPr>
        <w:jc w:val="both"/>
        <w:rPr>
          <w:iCs/>
        </w:rPr>
      </w:pPr>
    </w:p>
    <w:p w:rsidR="00D91BEA" w:rsidRPr="00614C98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sz w:val="24"/>
          <w:szCs w:val="24"/>
        </w:rPr>
      </w:pPr>
      <w:r w:rsidRPr="00614C98">
        <w:rPr>
          <w:iCs/>
          <w:sz w:val="24"/>
          <w:szCs w:val="24"/>
        </w:rPr>
        <w:tab/>
        <w:t>..............................................</w:t>
      </w:r>
      <w:r w:rsidRPr="00614C98">
        <w:rPr>
          <w:iCs/>
          <w:sz w:val="24"/>
          <w:szCs w:val="24"/>
        </w:rPr>
        <w:tab/>
        <w:t>..............................................</w:t>
      </w:r>
      <w:r w:rsidRPr="00614C98">
        <w:rPr>
          <w:iCs/>
          <w:sz w:val="24"/>
          <w:szCs w:val="24"/>
        </w:rPr>
        <w:tab/>
        <w:t>..............................................</w:t>
      </w:r>
    </w:p>
    <w:p w:rsidR="00D91BEA" w:rsidRPr="00614C98" w:rsidRDefault="00B46EF5" w:rsidP="000441CD">
      <w:pPr>
        <w:pStyle w:val="Zkladntext2"/>
        <w:tabs>
          <w:tab w:val="center" w:pos="1701"/>
          <w:tab w:val="center" w:pos="5529"/>
          <w:tab w:val="center" w:pos="8789"/>
        </w:tabs>
        <w:rPr>
          <w:i/>
          <w:iCs/>
          <w:sz w:val="24"/>
          <w:szCs w:val="24"/>
        </w:rPr>
      </w:pPr>
      <w:r w:rsidRPr="004A57A9">
        <w:rPr>
          <w:i/>
          <w:iCs/>
          <w:sz w:val="24"/>
          <w:szCs w:val="24"/>
        </w:rPr>
        <w:t xml:space="preserve">   </w:t>
      </w:r>
      <w:r w:rsidR="00A80B09">
        <w:rPr>
          <w:i/>
          <w:iCs/>
          <w:sz w:val="24"/>
          <w:szCs w:val="24"/>
        </w:rPr>
        <w:t xml:space="preserve">       </w:t>
      </w:r>
      <w:r w:rsidR="000441CD">
        <w:rPr>
          <w:i/>
          <w:iCs/>
          <w:sz w:val="24"/>
          <w:szCs w:val="24"/>
        </w:rPr>
        <w:t xml:space="preserve">Bohuslav </w:t>
      </w:r>
      <w:proofErr w:type="gramStart"/>
      <w:r w:rsidR="000441CD">
        <w:rPr>
          <w:i/>
          <w:iCs/>
          <w:sz w:val="24"/>
          <w:szCs w:val="24"/>
        </w:rPr>
        <w:t>Plachý                                                 David</w:t>
      </w:r>
      <w:proofErr w:type="gramEnd"/>
      <w:r w:rsidR="000441CD">
        <w:rPr>
          <w:i/>
          <w:iCs/>
          <w:sz w:val="24"/>
          <w:szCs w:val="24"/>
        </w:rPr>
        <w:t xml:space="preserve"> Kadlec</w:t>
      </w:r>
      <w:r w:rsidR="00A80B09">
        <w:rPr>
          <w:i/>
          <w:iCs/>
          <w:sz w:val="24"/>
          <w:szCs w:val="24"/>
        </w:rPr>
        <w:t xml:space="preserve">                           </w:t>
      </w:r>
      <w:r w:rsidR="004A57A9">
        <w:rPr>
          <w:iCs/>
          <w:sz w:val="24"/>
          <w:szCs w:val="24"/>
        </w:rPr>
        <w:t xml:space="preserve"> </w:t>
      </w:r>
      <w:r w:rsidRPr="00614C98">
        <w:rPr>
          <w:i/>
          <w:iCs/>
          <w:sz w:val="24"/>
          <w:szCs w:val="24"/>
        </w:rPr>
        <w:t>Jaroslav Janata</w:t>
      </w:r>
    </w:p>
    <w:p w:rsidR="00D91BEA" w:rsidRPr="004940D1" w:rsidRDefault="00B46EF5">
      <w:r w:rsidRPr="004940D1">
        <w:rPr>
          <w:i/>
          <w:iCs/>
        </w:rPr>
        <w:tab/>
        <w:t xml:space="preserve">                                        ověřovatelé</w:t>
      </w:r>
      <w:r w:rsidRPr="004940D1">
        <w:rPr>
          <w:i/>
          <w:iCs/>
        </w:rPr>
        <w:tab/>
        <w:t xml:space="preserve">                                                       </w:t>
      </w:r>
      <w:r w:rsidR="00C404A9">
        <w:rPr>
          <w:i/>
          <w:iCs/>
        </w:rPr>
        <w:t xml:space="preserve">       </w:t>
      </w:r>
      <w:r w:rsidRPr="004940D1">
        <w:rPr>
          <w:i/>
          <w:iCs/>
        </w:rPr>
        <w:t xml:space="preserve">  starosta</w:t>
      </w:r>
    </w:p>
    <w:sectPr w:rsidR="00D91BEA" w:rsidRPr="004940D1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5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10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12"/>
  </w:num>
  <w:num w:numId="5">
    <w:abstractNumId w:val="7"/>
  </w:num>
  <w:num w:numId="6">
    <w:abstractNumId w:val="3"/>
  </w:num>
  <w:num w:numId="7">
    <w:abstractNumId w:val="11"/>
  </w:num>
  <w:num w:numId="8">
    <w:abstractNumId w:val="6"/>
  </w:num>
  <w:num w:numId="9">
    <w:abstractNumId w:val="13"/>
  </w:num>
  <w:num w:numId="10">
    <w:abstractNumId w:val="5"/>
  </w:num>
  <w:num w:numId="11">
    <w:abstractNumId w:val="10"/>
  </w:num>
  <w:num w:numId="12">
    <w:abstractNumId w:val="2"/>
  </w:num>
  <w:num w:numId="13">
    <w:abstractNumId w:val="0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12A1"/>
    <w:rsid w:val="00006796"/>
    <w:rsid w:val="00013084"/>
    <w:rsid w:val="000134DA"/>
    <w:rsid w:val="00017976"/>
    <w:rsid w:val="00020FBC"/>
    <w:rsid w:val="00023D24"/>
    <w:rsid w:val="00034AF6"/>
    <w:rsid w:val="00034C0A"/>
    <w:rsid w:val="000401E7"/>
    <w:rsid w:val="000441CD"/>
    <w:rsid w:val="00050C57"/>
    <w:rsid w:val="00056F20"/>
    <w:rsid w:val="00065620"/>
    <w:rsid w:val="00066D9F"/>
    <w:rsid w:val="000762BF"/>
    <w:rsid w:val="000819AD"/>
    <w:rsid w:val="000820B2"/>
    <w:rsid w:val="00093801"/>
    <w:rsid w:val="000954AA"/>
    <w:rsid w:val="00095F28"/>
    <w:rsid w:val="000A12CB"/>
    <w:rsid w:val="000A22F9"/>
    <w:rsid w:val="000B181D"/>
    <w:rsid w:val="000B572B"/>
    <w:rsid w:val="000C49CB"/>
    <w:rsid w:val="000C7CB1"/>
    <w:rsid w:val="000E1142"/>
    <w:rsid w:val="000E21C2"/>
    <w:rsid w:val="000E37B7"/>
    <w:rsid w:val="000E5A54"/>
    <w:rsid w:val="000F33F6"/>
    <w:rsid w:val="001017E5"/>
    <w:rsid w:val="001021BA"/>
    <w:rsid w:val="00103814"/>
    <w:rsid w:val="00106BFE"/>
    <w:rsid w:val="00112CCD"/>
    <w:rsid w:val="001330B8"/>
    <w:rsid w:val="0013612B"/>
    <w:rsid w:val="00141D85"/>
    <w:rsid w:val="00147794"/>
    <w:rsid w:val="001656A9"/>
    <w:rsid w:val="001679A1"/>
    <w:rsid w:val="00175841"/>
    <w:rsid w:val="00176AB0"/>
    <w:rsid w:val="00182871"/>
    <w:rsid w:val="001865E5"/>
    <w:rsid w:val="001A2A03"/>
    <w:rsid w:val="001A4609"/>
    <w:rsid w:val="001B356B"/>
    <w:rsid w:val="001B6092"/>
    <w:rsid w:val="001C00FF"/>
    <w:rsid w:val="001D1CB9"/>
    <w:rsid w:val="001D3D4A"/>
    <w:rsid w:val="001D64A3"/>
    <w:rsid w:val="001E0D81"/>
    <w:rsid w:val="001E4551"/>
    <w:rsid w:val="001E7D83"/>
    <w:rsid w:val="001F03DC"/>
    <w:rsid w:val="001F5291"/>
    <w:rsid w:val="001F54F5"/>
    <w:rsid w:val="00214787"/>
    <w:rsid w:val="00220589"/>
    <w:rsid w:val="00227506"/>
    <w:rsid w:val="00233140"/>
    <w:rsid w:val="0024062F"/>
    <w:rsid w:val="0024403E"/>
    <w:rsid w:val="002477E8"/>
    <w:rsid w:val="00250377"/>
    <w:rsid w:val="00255D30"/>
    <w:rsid w:val="002760E1"/>
    <w:rsid w:val="002800A7"/>
    <w:rsid w:val="00281E42"/>
    <w:rsid w:val="0028203A"/>
    <w:rsid w:val="00282737"/>
    <w:rsid w:val="0028740C"/>
    <w:rsid w:val="00287538"/>
    <w:rsid w:val="0029184B"/>
    <w:rsid w:val="00293298"/>
    <w:rsid w:val="002B3F84"/>
    <w:rsid w:val="002B408C"/>
    <w:rsid w:val="002C17DD"/>
    <w:rsid w:val="002C58CF"/>
    <w:rsid w:val="002D4485"/>
    <w:rsid w:val="002D5386"/>
    <w:rsid w:val="002E20E1"/>
    <w:rsid w:val="002E6014"/>
    <w:rsid w:val="002F2641"/>
    <w:rsid w:val="002F4209"/>
    <w:rsid w:val="00312013"/>
    <w:rsid w:val="00315FE6"/>
    <w:rsid w:val="003252E6"/>
    <w:rsid w:val="00330EE8"/>
    <w:rsid w:val="00334D88"/>
    <w:rsid w:val="003456B5"/>
    <w:rsid w:val="00346244"/>
    <w:rsid w:val="00350976"/>
    <w:rsid w:val="00362375"/>
    <w:rsid w:val="00363239"/>
    <w:rsid w:val="00365284"/>
    <w:rsid w:val="00377AD5"/>
    <w:rsid w:val="00383099"/>
    <w:rsid w:val="00385163"/>
    <w:rsid w:val="00387240"/>
    <w:rsid w:val="00394801"/>
    <w:rsid w:val="003A16C8"/>
    <w:rsid w:val="003A39C7"/>
    <w:rsid w:val="003B741E"/>
    <w:rsid w:val="003C0734"/>
    <w:rsid w:val="003C2DE4"/>
    <w:rsid w:val="003C41A6"/>
    <w:rsid w:val="003C6A70"/>
    <w:rsid w:val="003C7567"/>
    <w:rsid w:val="003F377D"/>
    <w:rsid w:val="003F57F9"/>
    <w:rsid w:val="00403FFF"/>
    <w:rsid w:val="004102DD"/>
    <w:rsid w:val="0042312C"/>
    <w:rsid w:val="004262B5"/>
    <w:rsid w:val="00437CD3"/>
    <w:rsid w:val="00454F85"/>
    <w:rsid w:val="00456B0B"/>
    <w:rsid w:val="00461F48"/>
    <w:rsid w:val="00464E5C"/>
    <w:rsid w:val="00470207"/>
    <w:rsid w:val="00471EE7"/>
    <w:rsid w:val="0047484B"/>
    <w:rsid w:val="004801CC"/>
    <w:rsid w:val="00481EC9"/>
    <w:rsid w:val="0048209C"/>
    <w:rsid w:val="00490BE8"/>
    <w:rsid w:val="00492417"/>
    <w:rsid w:val="004940D1"/>
    <w:rsid w:val="004965D4"/>
    <w:rsid w:val="00497B05"/>
    <w:rsid w:val="00497ED5"/>
    <w:rsid w:val="004A57A9"/>
    <w:rsid w:val="004A7850"/>
    <w:rsid w:val="004A7F59"/>
    <w:rsid w:val="004B67D1"/>
    <w:rsid w:val="004C150E"/>
    <w:rsid w:val="004C240C"/>
    <w:rsid w:val="004D7824"/>
    <w:rsid w:val="004E21C0"/>
    <w:rsid w:val="004E3349"/>
    <w:rsid w:val="004E5FD3"/>
    <w:rsid w:val="004F0A1E"/>
    <w:rsid w:val="004F2F06"/>
    <w:rsid w:val="004F552B"/>
    <w:rsid w:val="00507906"/>
    <w:rsid w:val="00517C13"/>
    <w:rsid w:val="00517ED2"/>
    <w:rsid w:val="00523B29"/>
    <w:rsid w:val="005278EE"/>
    <w:rsid w:val="00531A67"/>
    <w:rsid w:val="0054651C"/>
    <w:rsid w:val="00550491"/>
    <w:rsid w:val="005652FC"/>
    <w:rsid w:val="005734A9"/>
    <w:rsid w:val="00574379"/>
    <w:rsid w:val="005829BF"/>
    <w:rsid w:val="00587D1E"/>
    <w:rsid w:val="00587D91"/>
    <w:rsid w:val="005946C5"/>
    <w:rsid w:val="00595DDD"/>
    <w:rsid w:val="005A10F7"/>
    <w:rsid w:val="005B3D84"/>
    <w:rsid w:val="005B6165"/>
    <w:rsid w:val="005C7662"/>
    <w:rsid w:val="005D77E4"/>
    <w:rsid w:val="005F3BB5"/>
    <w:rsid w:val="005F5D78"/>
    <w:rsid w:val="00604AC9"/>
    <w:rsid w:val="00614C98"/>
    <w:rsid w:val="0061735E"/>
    <w:rsid w:val="006220C8"/>
    <w:rsid w:val="00652B1B"/>
    <w:rsid w:val="006531F0"/>
    <w:rsid w:val="006547A4"/>
    <w:rsid w:val="0065590A"/>
    <w:rsid w:val="00663C6C"/>
    <w:rsid w:val="00677FE4"/>
    <w:rsid w:val="006902F7"/>
    <w:rsid w:val="00692853"/>
    <w:rsid w:val="00694E08"/>
    <w:rsid w:val="006A0421"/>
    <w:rsid w:val="006A20EC"/>
    <w:rsid w:val="006A2119"/>
    <w:rsid w:val="006B73DA"/>
    <w:rsid w:val="006D48BE"/>
    <w:rsid w:val="006D5E35"/>
    <w:rsid w:val="006D5E6E"/>
    <w:rsid w:val="006E0338"/>
    <w:rsid w:val="006F018B"/>
    <w:rsid w:val="006F157C"/>
    <w:rsid w:val="006F49F7"/>
    <w:rsid w:val="007037C6"/>
    <w:rsid w:val="00705FE4"/>
    <w:rsid w:val="00706C26"/>
    <w:rsid w:val="00706CA6"/>
    <w:rsid w:val="00734C58"/>
    <w:rsid w:val="0074295C"/>
    <w:rsid w:val="00751FB7"/>
    <w:rsid w:val="00752114"/>
    <w:rsid w:val="00755CC1"/>
    <w:rsid w:val="0077043F"/>
    <w:rsid w:val="007836E8"/>
    <w:rsid w:val="0079007F"/>
    <w:rsid w:val="007A023F"/>
    <w:rsid w:val="007B160C"/>
    <w:rsid w:val="007D1C22"/>
    <w:rsid w:val="007D47A4"/>
    <w:rsid w:val="007E281C"/>
    <w:rsid w:val="007E4018"/>
    <w:rsid w:val="007E5636"/>
    <w:rsid w:val="007E5CBE"/>
    <w:rsid w:val="007F5C9F"/>
    <w:rsid w:val="007F6ADB"/>
    <w:rsid w:val="007F72A9"/>
    <w:rsid w:val="00807D32"/>
    <w:rsid w:val="0081257D"/>
    <w:rsid w:val="008133CD"/>
    <w:rsid w:val="00813D52"/>
    <w:rsid w:val="00816A4F"/>
    <w:rsid w:val="00816C44"/>
    <w:rsid w:val="008235F1"/>
    <w:rsid w:val="00837CD2"/>
    <w:rsid w:val="008404A4"/>
    <w:rsid w:val="00840D74"/>
    <w:rsid w:val="00845190"/>
    <w:rsid w:val="00855F8F"/>
    <w:rsid w:val="00860E6D"/>
    <w:rsid w:val="0086507C"/>
    <w:rsid w:val="008658E5"/>
    <w:rsid w:val="008679A5"/>
    <w:rsid w:val="00870935"/>
    <w:rsid w:val="008739B4"/>
    <w:rsid w:val="0088287F"/>
    <w:rsid w:val="008947AD"/>
    <w:rsid w:val="008952A5"/>
    <w:rsid w:val="008A7F89"/>
    <w:rsid w:val="008C5010"/>
    <w:rsid w:val="008C6A83"/>
    <w:rsid w:val="008C7E2B"/>
    <w:rsid w:val="008F42B4"/>
    <w:rsid w:val="008F45AA"/>
    <w:rsid w:val="00900463"/>
    <w:rsid w:val="00932400"/>
    <w:rsid w:val="00935E76"/>
    <w:rsid w:val="00936486"/>
    <w:rsid w:val="00957D17"/>
    <w:rsid w:val="0098088D"/>
    <w:rsid w:val="009A08A2"/>
    <w:rsid w:val="009A746B"/>
    <w:rsid w:val="009D12AD"/>
    <w:rsid w:val="009D2A9A"/>
    <w:rsid w:val="009E4FC9"/>
    <w:rsid w:val="009F5C83"/>
    <w:rsid w:val="009F604B"/>
    <w:rsid w:val="00A030D6"/>
    <w:rsid w:val="00A060FC"/>
    <w:rsid w:val="00A10026"/>
    <w:rsid w:val="00A16B6F"/>
    <w:rsid w:val="00A310C0"/>
    <w:rsid w:val="00A337A7"/>
    <w:rsid w:val="00A37E7D"/>
    <w:rsid w:val="00A4196B"/>
    <w:rsid w:val="00A4413B"/>
    <w:rsid w:val="00A4494C"/>
    <w:rsid w:val="00A51281"/>
    <w:rsid w:val="00A53F8C"/>
    <w:rsid w:val="00A64CCF"/>
    <w:rsid w:val="00A66B4C"/>
    <w:rsid w:val="00A80717"/>
    <w:rsid w:val="00A808F3"/>
    <w:rsid w:val="00A80B09"/>
    <w:rsid w:val="00A83C70"/>
    <w:rsid w:val="00A934C5"/>
    <w:rsid w:val="00A93FD6"/>
    <w:rsid w:val="00A945D7"/>
    <w:rsid w:val="00A97EAA"/>
    <w:rsid w:val="00AA2148"/>
    <w:rsid w:val="00AA2DDD"/>
    <w:rsid w:val="00AA664B"/>
    <w:rsid w:val="00AA6E4F"/>
    <w:rsid w:val="00AB1451"/>
    <w:rsid w:val="00AB1BD7"/>
    <w:rsid w:val="00AB577A"/>
    <w:rsid w:val="00AB63DC"/>
    <w:rsid w:val="00AC353F"/>
    <w:rsid w:val="00AC5DF3"/>
    <w:rsid w:val="00AD2346"/>
    <w:rsid w:val="00AE5122"/>
    <w:rsid w:val="00AF305A"/>
    <w:rsid w:val="00AF4E31"/>
    <w:rsid w:val="00B02044"/>
    <w:rsid w:val="00B064CF"/>
    <w:rsid w:val="00B1125B"/>
    <w:rsid w:val="00B23D41"/>
    <w:rsid w:val="00B250E3"/>
    <w:rsid w:val="00B360D8"/>
    <w:rsid w:val="00B43DBE"/>
    <w:rsid w:val="00B45216"/>
    <w:rsid w:val="00B46EF5"/>
    <w:rsid w:val="00B63DB7"/>
    <w:rsid w:val="00B7137D"/>
    <w:rsid w:val="00B717D6"/>
    <w:rsid w:val="00B80191"/>
    <w:rsid w:val="00B83D51"/>
    <w:rsid w:val="00B94BC7"/>
    <w:rsid w:val="00BC0BFC"/>
    <w:rsid w:val="00BC1568"/>
    <w:rsid w:val="00BF0234"/>
    <w:rsid w:val="00BF6283"/>
    <w:rsid w:val="00BF6C14"/>
    <w:rsid w:val="00BF7BED"/>
    <w:rsid w:val="00C122F7"/>
    <w:rsid w:val="00C125B9"/>
    <w:rsid w:val="00C13FF1"/>
    <w:rsid w:val="00C15611"/>
    <w:rsid w:val="00C15AA7"/>
    <w:rsid w:val="00C20739"/>
    <w:rsid w:val="00C20DF0"/>
    <w:rsid w:val="00C33ECF"/>
    <w:rsid w:val="00C36D70"/>
    <w:rsid w:val="00C37A8F"/>
    <w:rsid w:val="00C404A9"/>
    <w:rsid w:val="00C5135A"/>
    <w:rsid w:val="00C53534"/>
    <w:rsid w:val="00C561CE"/>
    <w:rsid w:val="00C616A1"/>
    <w:rsid w:val="00C621E5"/>
    <w:rsid w:val="00C7607E"/>
    <w:rsid w:val="00C845A3"/>
    <w:rsid w:val="00C84CD1"/>
    <w:rsid w:val="00C87AF8"/>
    <w:rsid w:val="00C94702"/>
    <w:rsid w:val="00C95725"/>
    <w:rsid w:val="00CB51DF"/>
    <w:rsid w:val="00CC2445"/>
    <w:rsid w:val="00CC5357"/>
    <w:rsid w:val="00CC65F3"/>
    <w:rsid w:val="00CD7452"/>
    <w:rsid w:val="00CE37FB"/>
    <w:rsid w:val="00D0515B"/>
    <w:rsid w:val="00D05EFA"/>
    <w:rsid w:val="00D22196"/>
    <w:rsid w:val="00D45B0A"/>
    <w:rsid w:val="00D4783D"/>
    <w:rsid w:val="00D56310"/>
    <w:rsid w:val="00D61203"/>
    <w:rsid w:val="00D64C35"/>
    <w:rsid w:val="00D671F1"/>
    <w:rsid w:val="00D73BC3"/>
    <w:rsid w:val="00D74905"/>
    <w:rsid w:val="00D76F03"/>
    <w:rsid w:val="00D9010A"/>
    <w:rsid w:val="00D90F65"/>
    <w:rsid w:val="00D91BEA"/>
    <w:rsid w:val="00D924A6"/>
    <w:rsid w:val="00D965A9"/>
    <w:rsid w:val="00DA0267"/>
    <w:rsid w:val="00DC3BE9"/>
    <w:rsid w:val="00DC400A"/>
    <w:rsid w:val="00DC4B8F"/>
    <w:rsid w:val="00DC6C95"/>
    <w:rsid w:val="00DD2C68"/>
    <w:rsid w:val="00DD6606"/>
    <w:rsid w:val="00DE0C21"/>
    <w:rsid w:val="00DE2C60"/>
    <w:rsid w:val="00DE2EF3"/>
    <w:rsid w:val="00DE7019"/>
    <w:rsid w:val="00DF5F8D"/>
    <w:rsid w:val="00DF6DF6"/>
    <w:rsid w:val="00E12DD1"/>
    <w:rsid w:val="00E171EE"/>
    <w:rsid w:val="00E300EC"/>
    <w:rsid w:val="00E524D4"/>
    <w:rsid w:val="00E54A99"/>
    <w:rsid w:val="00E55468"/>
    <w:rsid w:val="00E91543"/>
    <w:rsid w:val="00E94D63"/>
    <w:rsid w:val="00EA5267"/>
    <w:rsid w:val="00EC7773"/>
    <w:rsid w:val="00ED3EBE"/>
    <w:rsid w:val="00ED61BC"/>
    <w:rsid w:val="00EE7993"/>
    <w:rsid w:val="00EE7B51"/>
    <w:rsid w:val="00EF66CA"/>
    <w:rsid w:val="00F01859"/>
    <w:rsid w:val="00F02DB6"/>
    <w:rsid w:val="00F034F3"/>
    <w:rsid w:val="00F04B29"/>
    <w:rsid w:val="00F119EE"/>
    <w:rsid w:val="00F12464"/>
    <w:rsid w:val="00F1408E"/>
    <w:rsid w:val="00F154E2"/>
    <w:rsid w:val="00F21ED3"/>
    <w:rsid w:val="00F22B82"/>
    <w:rsid w:val="00F25F62"/>
    <w:rsid w:val="00F31A40"/>
    <w:rsid w:val="00F34405"/>
    <w:rsid w:val="00F35AE3"/>
    <w:rsid w:val="00F379B9"/>
    <w:rsid w:val="00F4198C"/>
    <w:rsid w:val="00F42B50"/>
    <w:rsid w:val="00F4484A"/>
    <w:rsid w:val="00F51CFA"/>
    <w:rsid w:val="00F53BB3"/>
    <w:rsid w:val="00F700DA"/>
    <w:rsid w:val="00F84681"/>
    <w:rsid w:val="00F93E9E"/>
    <w:rsid w:val="00F958F3"/>
    <w:rsid w:val="00FA014C"/>
    <w:rsid w:val="00FA4F31"/>
    <w:rsid w:val="00FB1785"/>
    <w:rsid w:val="00FB3E6A"/>
    <w:rsid w:val="00FB6896"/>
    <w:rsid w:val="00FC2C32"/>
    <w:rsid w:val="00FD1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3</Pages>
  <Words>1308</Words>
  <Characters>7724</Characters>
  <Application>Microsoft Office Word</Application>
  <DocSecurity>0</DocSecurity>
  <Lines>64</Lines>
  <Paragraphs>1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90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ucetni</cp:lastModifiedBy>
  <cp:revision>32</cp:revision>
  <cp:lastPrinted>2020-08-31T08:18:00Z</cp:lastPrinted>
  <dcterms:created xsi:type="dcterms:W3CDTF">2020-08-24T08:41:00Z</dcterms:created>
  <dcterms:modified xsi:type="dcterms:W3CDTF">2020-09-07T09:11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